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37EE83" w14:textId="77777777" w:rsidR="00224637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D7641D">
        <w:rPr>
          <w:rFonts w:ascii="Arial" w:eastAsia="Times New Roman" w:hAnsi="Arial" w:cs="Arial"/>
          <w:sz w:val="24"/>
          <w:szCs w:val="24"/>
          <w:lang w:eastAsia="pt-BR"/>
        </w:rPr>
        <w:t xml:space="preserve">  </w:t>
      </w:r>
    </w:p>
    <w:p w14:paraId="02F3B17F" w14:textId="77777777" w:rsidR="00224637" w:rsidRPr="00A325BA" w:rsidRDefault="00224637" w:rsidP="00224637">
      <w:pPr>
        <w:pStyle w:val="Ttulo1"/>
        <w:rPr>
          <w:rFonts w:asciiTheme="minorHAnsi" w:hAnsiTheme="minorHAnsi" w:cstheme="minorHAnsi"/>
          <w:color w:val="auto"/>
          <w:sz w:val="24"/>
          <w:szCs w:val="24"/>
          <w:lang w:val="pt-BR"/>
        </w:rPr>
      </w:pPr>
      <w:r w:rsidRPr="00A325BA">
        <w:rPr>
          <w:rFonts w:asciiTheme="minorHAnsi" w:hAnsiTheme="minorHAnsi" w:cstheme="minorHAnsi"/>
          <w:color w:val="auto"/>
          <w:sz w:val="24"/>
          <w:szCs w:val="24"/>
          <w:lang w:val="pt-BR"/>
        </w:rPr>
        <w:t>87ª Reunião Ordinária do CADES Santo Amaro</w:t>
      </w:r>
    </w:p>
    <w:p w14:paraId="59ED12CD" w14:textId="086BE96A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Data:</w:t>
      </w:r>
      <w:r w:rsidR="00384EAB" w:rsidRPr="00A325BA">
        <w:rPr>
          <w:rFonts w:cstheme="minorHAnsi"/>
          <w:lang w:val="pt-BR"/>
        </w:rPr>
        <w:t xml:space="preserve"> 14 de dezembro de 2025</w:t>
      </w:r>
      <w:r w:rsidRPr="00A325BA">
        <w:rPr>
          <w:rFonts w:cstheme="minorHAnsi"/>
          <w:lang w:val="pt-BR"/>
        </w:rPr>
        <w:br/>
        <w:t>Local</w:t>
      </w:r>
      <w:r w:rsidR="00384EAB" w:rsidRPr="00A325BA">
        <w:rPr>
          <w:rFonts w:cstheme="minorHAnsi"/>
          <w:lang w:val="pt-BR"/>
        </w:rPr>
        <w:t xml:space="preserve"> </w:t>
      </w:r>
      <w:proofErr w:type="spellStart"/>
      <w:r w:rsidR="00384EAB" w:rsidRPr="00A325BA">
        <w:rPr>
          <w:rFonts w:cstheme="minorHAnsi"/>
          <w:lang w:val="pt-BR"/>
        </w:rPr>
        <w:t>On</w:t>
      </w:r>
      <w:proofErr w:type="spellEnd"/>
      <w:r w:rsidR="00384EAB" w:rsidRPr="00A325BA">
        <w:rPr>
          <w:rFonts w:cstheme="minorHAnsi"/>
          <w:lang w:val="pt-BR"/>
        </w:rPr>
        <w:t xml:space="preserve"> </w:t>
      </w:r>
      <w:proofErr w:type="spellStart"/>
      <w:r w:rsidR="00384EAB" w:rsidRPr="00A325BA">
        <w:rPr>
          <w:rFonts w:cstheme="minorHAnsi"/>
          <w:lang w:val="pt-BR"/>
        </w:rPr>
        <w:t>line</w:t>
      </w:r>
      <w:proofErr w:type="spellEnd"/>
      <w:r w:rsidR="00384EAB" w:rsidRPr="00A325BA">
        <w:rPr>
          <w:rFonts w:cstheme="minorHAnsi"/>
          <w:lang w:val="pt-BR"/>
        </w:rPr>
        <w:t>.</w:t>
      </w:r>
    </w:p>
    <w:p w14:paraId="76F72F1E" w14:textId="77777777" w:rsidR="00224637" w:rsidRPr="00A325BA" w:rsidRDefault="00224637" w:rsidP="00224637">
      <w:pPr>
        <w:pStyle w:val="Ttulo2"/>
        <w:rPr>
          <w:rFonts w:asciiTheme="minorHAnsi" w:hAnsiTheme="minorHAnsi" w:cstheme="minorHAnsi"/>
          <w:color w:val="auto"/>
          <w:sz w:val="24"/>
          <w:szCs w:val="24"/>
          <w:lang w:val="pt-BR"/>
        </w:rPr>
      </w:pPr>
      <w:bookmarkStart w:id="0" w:name="presenças"/>
      <w:r w:rsidRPr="00A325BA">
        <w:rPr>
          <w:rFonts w:asciiTheme="minorHAnsi" w:hAnsiTheme="minorHAnsi" w:cstheme="minorHAnsi"/>
          <w:color w:val="auto"/>
          <w:sz w:val="24"/>
          <w:szCs w:val="24"/>
          <w:lang w:val="pt-BR"/>
        </w:rPr>
        <w:t>Presenças</w:t>
      </w:r>
    </w:p>
    <w:p w14:paraId="03D79148" w14:textId="3FCD957B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 xml:space="preserve">Silvia Berlinck; </w:t>
      </w:r>
      <w:proofErr w:type="spellStart"/>
      <w:r w:rsidRPr="00A325BA">
        <w:rPr>
          <w:rFonts w:cstheme="minorHAnsi"/>
          <w:lang w:val="pt-BR"/>
        </w:rPr>
        <w:t>Nerise</w:t>
      </w:r>
      <w:proofErr w:type="spellEnd"/>
      <w:r w:rsidRPr="00A325BA">
        <w:rPr>
          <w:rFonts w:cstheme="minorHAnsi"/>
          <w:lang w:val="pt-BR"/>
        </w:rPr>
        <w:t xml:space="preserve"> Hoff; Márcia</w:t>
      </w:r>
      <w:r w:rsidR="00384EAB" w:rsidRPr="00A325BA">
        <w:rPr>
          <w:rFonts w:cstheme="minorHAnsi"/>
          <w:lang w:val="pt-BR"/>
        </w:rPr>
        <w:t xml:space="preserve"> </w:t>
      </w:r>
      <w:r w:rsidR="00CF0147" w:rsidRPr="00A325BA">
        <w:rPr>
          <w:rFonts w:cstheme="minorHAnsi"/>
          <w:lang w:val="pt-BR"/>
        </w:rPr>
        <w:t>Lima</w:t>
      </w:r>
      <w:r w:rsidRPr="00A325BA">
        <w:rPr>
          <w:rFonts w:cstheme="minorHAnsi"/>
          <w:lang w:val="pt-BR"/>
        </w:rPr>
        <w:t>; Maria Cecília</w:t>
      </w:r>
      <w:r w:rsidR="006D7C2F" w:rsidRPr="00A325BA">
        <w:rPr>
          <w:rFonts w:cstheme="minorHAnsi"/>
          <w:lang w:val="pt-BR"/>
        </w:rPr>
        <w:t xml:space="preserve"> </w:t>
      </w:r>
      <w:r w:rsidR="002717D4" w:rsidRPr="00A325BA">
        <w:rPr>
          <w:rFonts w:cstheme="minorHAnsi"/>
          <w:lang w:val="pt-BR"/>
        </w:rPr>
        <w:t>Oliveira</w:t>
      </w:r>
      <w:r w:rsidRPr="00A325BA">
        <w:rPr>
          <w:rFonts w:cstheme="minorHAnsi"/>
          <w:lang w:val="pt-BR"/>
        </w:rPr>
        <w:t xml:space="preserve">; Maria do </w:t>
      </w:r>
      <w:r w:rsidR="00150568" w:rsidRPr="00A325BA">
        <w:rPr>
          <w:rFonts w:cstheme="minorHAnsi"/>
          <w:lang w:val="pt-BR"/>
        </w:rPr>
        <w:t>Carmo;</w:t>
      </w:r>
      <w:r w:rsidRPr="00A325BA">
        <w:rPr>
          <w:rFonts w:cstheme="minorHAnsi"/>
          <w:lang w:val="pt-BR"/>
        </w:rPr>
        <w:t xml:space="preserve"> Ricardo L. Bezerra</w:t>
      </w:r>
      <w:r w:rsidR="00150568" w:rsidRPr="00A325BA">
        <w:rPr>
          <w:rFonts w:cstheme="minorHAnsi"/>
          <w:lang w:val="pt-BR"/>
        </w:rPr>
        <w:t>.</w:t>
      </w:r>
    </w:p>
    <w:p w14:paraId="7FED2289" w14:textId="1960F7CF" w:rsidR="00224637" w:rsidRPr="00AB724D" w:rsidRDefault="00224637" w:rsidP="00224637">
      <w:pPr>
        <w:pStyle w:val="Corpodetexto"/>
        <w:rPr>
          <w:rFonts w:cstheme="minorHAnsi"/>
          <w:lang w:val="pt-BR"/>
        </w:rPr>
      </w:pPr>
      <w:r w:rsidRPr="00AB724D">
        <w:rPr>
          <w:rFonts w:cstheme="minorHAnsi"/>
          <w:lang w:val="pt-BR"/>
        </w:rPr>
        <w:t>Falta justificada: Cláudia</w:t>
      </w:r>
      <w:r w:rsidR="00150568" w:rsidRPr="00AB724D">
        <w:rPr>
          <w:rFonts w:cstheme="minorHAnsi"/>
          <w:lang w:val="pt-BR"/>
        </w:rPr>
        <w:t xml:space="preserve"> Maksoud.</w:t>
      </w:r>
    </w:p>
    <w:p w14:paraId="4752E87E" w14:textId="5B98D4B3" w:rsidR="00224637" w:rsidRPr="00A325BA" w:rsidRDefault="00224637" w:rsidP="00224637">
      <w:pPr>
        <w:spacing w:after="0"/>
        <w:jc w:val="center"/>
        <w:rPr>
          <w:rFonts w:cstheme="minorHAnsi"/>
          <w:sz w:val="24"/>
          <w:szCs w:val="24"/>
        </w:rPr>
      </w:pPr>
    </w:p>
    <w:p w14:paraId="52ADF407" w14:textId="77777777" w:rsidR="00224637" w:rsidRPr="00A325BA" w:rsidRDefault="00224637" w:rsidP="00224637">
      <w:pPr>
        <w:pStyle w:val="Ttulo2"/>
        <w:rPr>
          <w:rFonts w:asciiTheme="minorHAnsi" w:hAnsiTheme="minorHAnsi" w:cstheme="minorHAnsi"/>
          <w:color w:val="auto"/>
          <w:sz w:val="24"/>
          <w:szCs w:val="24"/>
          <w:lang w:val="pt-BR"/>
        </w:rPr>
      </w:pPr>
      <w:bookmarkStart w:id="1" w:name="expediente"/>
      <w:bookmarkEnd w:id="0"/>
      <w:r w:rsidRPr="00A325BA">
        <w:rPr>
          <w:rFonts w:asciiTheme="minorHAnsi" w:hAnsiTheme="minorHAnsi" w:cstheme="minorHAnsi"/>
          <w:color w:val="auto"/>
          <w:sz w:val="24"/>
          <w:szCs w:val="24"/>
          <w:lang w:val="pt-BR"/>
        </w:rPr>
        <w:t>Expediente</w:t>
      </w:r>
    </w:p>
    <w:p w14:paraId="76778A9B" w14:textId="77777777" w:rsidR="00224637" w:rsidRPr="00A325BA" w:rsidRDefault="640FA2B1" w:rsidP="27262EBF">
      <w:pPr>
        <w:pStyle w:val="FirstParagraph"/>
        <w:rPr>
          <w:lang w:val="pt-BR"/>
        </w:rPr>
      </w:pPr>
      <w:r w:rsidRPr="27262EBF">
        <w:rPr>
          <w:lang w:val="pt-BR"/>
        </w:rPr>
        <w:t>Leitura do expediente e informes.</w:t>
      </w:r>
    </w:p>
    <w:p w14:paraId="17D4D060" w14:textId="2B1F1386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25/11 - Dimitri compartilhou no grupo do CADES SA documentos importantes sobre o Parque Jurubatuba: Audiência realizada; Petição; Perfil do Movimento Parque Jurubatuba no Instagram </w:t>
      </w:r>
      <w:r w:rsidR="006E6E7D" w:rsidRPr="27262EBF">
        <w:rPr>
          <w:lang w:val="pt-BR"/>
        </w:rPr>
        <w:t>(para</w:t>
      </w:r>
      <w:r w:rsidRPr="27262EBF">
        <w:rPr>
          <w:lang w:val="pt-BR"/>
        </w:rPr>
        <w:t xml:space="preserve"> o CADES seguir o perfil e interagir nos posts).</w:t>
      </w:r>
    </w:p>
    <w:p w14:paraId="7E3ADC07" w14:textId="2D1A0157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26/11 - Reunião dos CADES Regionais</w:t>
      </w:r>
    </w:p>
    <w:p w14:paraId="3E3C990D" w14:textId="493E7506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- Cristina, suplente da SVMA no CADES SA informou que encaminhou e-mail para a Rute solicitando informações a respeito da organização de novas eleições para os CADES Regionais. “Copiei o e-mail do CADES. Gostaria que confirmassem o recebimento”, comentou Cristina.</w:t>
      </w:r>
    </w:p>
    <w:p w14:paraId="21575FB0" w14:textId="52AFE2CC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27/11 - A conselheira Marcia Lima </w:t>
      </w:r>
      <w:r w:rsidR="006E6E7D" w:rsidRPr="27262EBF">
        <w:rPr>
          <w:lang w:val="pt-BR"/>
        </w:rPr>
        <w:t>recebeu convite</w:t>
      </w:r>
      <w:r w:rsidRPr="27262EBF">
        <w:rPr>
          <w:lang w:val="pt-BR"/>
        </w:rPr>
        <w:t xml:space="preserve"> da produtora do Programa Paulistar: Pílula Santo Amaro, para uma entrevista. Será exibido no intervalo da novela Terra Nostra às 15h05</w:t>
      </w:r>
    </w:p>
    <w:p w14:paraId="2394BF0D" w14:textId="3C41A048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- Início do plantio na EMEF Lineu Prestes: 150 árvores</w:t>
      </w:r>
    </w:p>
    <w:p w14:paraId="66A76AE4" w14:textId="488F49BD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30/11 - Maria do Carmo publicou o Seminário Parques Públicos Urbanos </w:t>
      </w:r>
      <w:proofErr w:type="gramStart"/>
      <w:r w:rsidRPr="27262EBF">
        <w:rPr>
          <w:lang w:val="pt-BR"/>
        </w:rPr>
        <w:t>( 07</w:t>
      </w:r>
      <w:proofErr w:type="gramEnd"/>
      <w:r w:rsidRPr="27262EBF">
        <w:rPr>
          <w:lang w:val="pt-BR"/>
        </w:rPr>
        <w:t xml:space="preserve"> e 09/12) USP Leste</w:t>
      </w:r>
    </w:p>
    <w:p w14:paraId="79145483" w14:textId="776BC0A4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1/12 - Danilo informou: Mec lança curso online de educomunicação e clima voltado para docentes e gestores com o objetivo de qualificar práticas de Educação Ambiental Climática por meio da comunicação.</w:t>
      </w:r>
    </w:p>
    <w:p w14:paraId="304CEFB7" w14:textId="456E1E85" w:rsidR="640FA2B1" w:rsidRPr="00AB724D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2/</w:t>
      </w:r>
      <w:proofErr w:type="gramStart"/>
      <w:r w:rsidRPr="27262EBF">
        <w:rPr>
          <w:lang w:val="pt-BR"/>
        </w:rPr>
        <w:t>12  -</w:t>
      </w:r>
      <w:proofErr w:type="gramEnd"/>
      <w:r w:rsidRPr="27262EBF">
        <w:rPr>
          <w:lang w:val="pt-BR"/>
        </w:rPr>
        <w:t xml:space="preserve"> Danilo informou sobre: Portal DATASP, criado pelo observatório de Políticas Públicas do TCMSP. Trata-se de um repositório de dados de PPs produzidas pelo Município de São Paulo, com integração ao SOF, que organiza indicadores sobre </w:t>
      </w:r>
      <w:r w:rsidRPr="27262EBF">
        <w:rPr>
          <w:lang w:val="pt-BR"/>
        </w:rPr>
        <w:lastRenderedPageBreak/>
        <w:t xml:space="preserve">educação, saúde, gênero, urbanismo, habitação e orçamento. Uma ferramenta útil para gestores. Para acessar o portal: </w:t>
      </w:r>
      <w:hyperlink r:id="rId8">
        <w:r w:rsidRPr="27262EBF">
          <w:rPr>
            <w:rStyle w:val="Hyperlink"/>
            <w:lang w:val="pt-BR"/>
          </w:rPr>
          <w:t>https://datasp.observatorio.tcm.sp.gov.br</w:t>
        </w:r>
      </w:hyperlink>
    </w:p>
    <w:p w14:paraId="5DEEE6C5" w14:textId="2B65A198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 - Maria do Carmo participou de uma reunião no Parque do Chuvisco onde levou a exposição Arborização Aqui e informou que foram discutidos temas importantes relacionados ao meio ambiente do território</w:t>
      </w:r>
    </w:p>
    <w:p w14:paraId="6FCF63CF" w14:textId="52D2919E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3/12 - Rute informou sobre Audiência Pública: diagnóstico do Plano de Gestão Integrada de resíduos Sólidos de São Paulo. A audiência aconteceu em 11/12 na Subprefeitura Santana/Tucuruvi</w:t>
      </w:r>
    </w:p>
    <w:p w14:paraId="2127E926" w14:textId="5D0E1351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4/12 - Rute informou sobre Oficina dos Conselhos Gestores dos Parques Municipais e CADES Regionais na UMAPAZ em 03/12, sábado, 9h00 às 13h00</w:t>
      </w:r>
    </w:p>
    <w:p w14:paraId="4862BD24" w14:textId="6059FC4C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- Maria do Carmo informou sobre o Plantio das 100 mudas de árvores na EMEF Lineu sem a necessidade de quebrar o piso da escola. Espécies inseridas no local: Jerivá, Juçara e Guariroba</w:t>
      </w:r>
    </w:p>
    <w:p w14:paraId="015D432F" w14:textId="76388C05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5/12 - Marcia informou a participação da SELIMP na Feira de Artes de Santo Amaro a se realizar em 14/12 das 12h30 às 16h30</w:t>
      </w:r>
    </w:p>
    <w:p w14:paraId="373AED58" w14:textId="2601F72E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09/12 - Maria do Carmo informou que a petição do Parque Jurubatuba alcançou 27.000 apoiadores</w:t>
      </w:r>
    </w:p>
    <w:p w14:paraId="521FCEDB" w14:textId="19863404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10/12 - Rute informou que a Prefeitura de São Paulo conquistou a certificação histórica no Programa Município Verde Azul</w:t>
      </w:r>
    </w:p>
    <w:p w14:paraId="25591446" w14:textId="5977DB42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- Maria do Carmo informou:</w:t>
      </w:r>
    </w:p>
    <w:p w14:paraId="4F91B71B" w14:textId="43D88304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a) Reunião CADÃO</w:t>
      </w:r>
      <w:r w:rsidR="006E6E7D">
        <w:rPr>
          <w:lang w:val="pt-BR"/>
        </w:rPr>
        <w:t xml:space="preserve"> </w:t>
      </w:r>
      <w:proofErr w:type="gramStart"/>
      <w:r w:rsidR="006E6E7D">
        <w:rPr>
          <w:lang w:val="pt-BR"/>
        </w:rPr>
        <w:t xml:space="preserve">( </w:t>
      </w:r>
      <w:proofErr w:type="spellStart"/>
      <w:r w:rsidR="006E6E7D">
        <w:rPr>
          <w:lang w:val="pt-BR"/>
        </w:rPr>
        <w:t>Cades</w:t>
      </w:r>
      <w:proofErr w:type="spellEnd"/>
      <w:proofErr w:type="gramEnd"/>
      <w:r w:rsidR="006E6E7D">
        <w:rPr>
          <w:lang w:val="pt-BR"/>
        </w:rPr>
        <w:t>- Central)</w:t>
      </w:r>
      <w:r w:rsidRPr="27262EBF">
        <w:rPr>
          <w:lang w:val="pt-BR"/>
        </w:rPr>
        <w:t xml:space="preserve"> com secretário da SVMA. O representante da SME, Eduardo, pediu fotos do projeto Arborização Aqui, para divulgar no site da secretaria da educação. E amanhã (11/12) acontecerá uma reunião com SP Regula sobre a coleta seletiva nas escolas</w:t>
      </w:r>
    </w:p>
    <w:p w14:paraId="6B59A97C" w14:textId="063EACC4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b) Comunicação Oficial sobre o fechamento temporário dos parques municipais em razão dos ventos fortes </w:t>
      </w:r>
    </w:p>
    <w:p w14:paraId="35CDD5A6" w14:textId="4AA59B31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>13/</w:t>
      </w:r>
      <w:r w:rsidR="006E6E7D" w:rsidRPr="27262EBF">
        <w:rPr>
          <w:lang w:val="pt-BR"/>
        </w:rPr>
        <w:t>12 -</w:t>
      </w:r>
      <w:r w:rsidRPr="27262EBF">
        <w:rPr>
          <w:lang w:val="pt-BR"/>
        </w:rPr>
        <w:t xml:space="preserve"> Maria do Carmo informou sobre ações na Oficina realizada na UMAPAZ:</w:t>
      </w:r>
    </w:p>
    <w:p w14:paraId="71CBF0F7" w14:textId="69D5CA66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  a) UMAPAZ e Isabelle do PMEA – Plano Municipal de Educação Ambiental; Entrega de residuários às EMEFs em 2026</w:t>
      </w:r>
    </w:p>
    <w:p w14:paraId="79F8B857" w14:textId="308EF2CE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              b) Fala da Maria do Carmo ao Secretário da SVMA pedindo a implementação do Parque Jurubatuba</w:t>
      </w:r>
    </w:p>
    <w:p w14:paraId="298C4C5E" w14:textId="233C3BD3" w:rsidR="640FA2B1" w:rsidRDefault="640FA2B1" w:rsidP="27262EBF">
      <w:pPr>
        <w:pStyle w:val="Corpodetexto"/>
        <w:rPr>
          <w:lang w:val="pt-BR"/>
        </w:rPr>
      </w:pPr>
      <w:r w:rsidRPr="27262EBF">
        <w:rPr>
          <w:lang w:val="pt-BR"/>
        </w:rPr>
        <w:t xml:space="preserve">14/12 - A conselheira Cecília comentou no grupo </w:t>
      </w:r>
      <w:proofErr w:type="gramStart"/>
      <w:r w:rsidRPr="27262EBF">
        <w:rPr>
          <w:lang w:val="pt-BR"/>
        </w:rPr>
        <w:t>“ É</w:t>
      </w:r>
      <w:proofErr w:type="gramEnd"/>
      <w:r w:rsidRPr="27262EBF">
        <w:rPr>
          <w:lang w:val="pt-BR"/>
        </w:rPr>
        <w:t xml:space="preserve"> incrível que não se fala em tratamento fitossanitário das árvores da cidade para evitar quedas e apagões. Só se fala em podas. E a prefeitura segue sem o tratamento para sanar o problema de pragas </w:t>
      </w:r>
      <w:r w:rsidRPr="27262EBF">
        <w:rPr>
          <w:lang w:val="pt-BR"/>
        </w:rPr>
        <w:lastRenderedPageBreak/>
        <w:t>como cupins, por uma questão política</w:t>
      </w:r>
      <w:r w:rsidR="006E6E7D">
        <w:rPr>
          <w:lang w:val="pt-BR"/>
        </w:rPr>
        <w:t xml:space="preserve"> ou burocrática</w:t>
      </w:r>
      <w:r w:rsidRPr="27262EBF">
        <w:rPr>
          <w:lang w:val="pt-BR"/>
        </w:rPr>
        <w:t xml:space="preserve">”. Em seguida compartilhou a matéria publicada no Estadão: </w:t>
      </w:r>
      <w:r w:rsidR="006E6E7D" w:rsidRPr="27262EBF">
        <w:rPr>
          <w:lang w:val="pt-BR"/>
        </w:rPr>
        <w:t>“Para</w:t>
      </w:r>
      <w:r w:rsidRPr="27262EBF">
        <w:rPr>
          <w:lang w:val="pt-BR"/>
        </w:rPr>
        <w:t xml:space="preserve"> evitar apagões, São Paulo precisa mudar trato de árvores e fios e mapear ventos.”</w:t>
      </w:r>
    </w:p>
    <w:p w14:paraId="1C9D0950" w14:textId="38ABF892" w:rsidR="640FA2B1" w:rsidRPr="00AB724D" w:rsidRDefault="640FA2B1" w:rsidP="27262EBF">
      <w:pPr>
        <w:pStyle w:val="Corpodetexto"/>
        <w:rPr>
          <w:lang w:val="pt-BR"/>
        </w:rPr>
      </w:pPr>
      <w:r w:rsidRPr="00AB724D">
        <w:rPr>
          <w:lang w:val="pt-BR"/>
        </w:rPr>
        <w:t xml:space="preserve">15/12 - Rute </w:t>
      </w:r>
      <w:proofErr w:type="gramStart"/>
      <w:r w:rsidRPr="00AB724D">
        <w:rPr>
          <w:lang w:val="pt-BR"/>
        </w:rPr>
        <w:t>informa :</w:t>
      </w:r>
      <w:proofErr w:type="gramEnd"/>
      <w:r w:rsidRPr="00AB724D">
        <w:rPr>
          <w:lang w:val="pt-BR"/>
        </w:rPr>
        <w:t xml:space="preserve"> Reunião sobre PMEA – Plano de Ação </w:t>
      </w:r>
      <w:proofErr w:type="gramStart"/>
      <w:r w:rsidRPr="00AB724D">
        <w:rPr>
          <w:lang w:val="pt-BR"/>
        </w:rPr>
        <w:t>( 2025</w:t>
      </w:r>
      <w:proofErr w:type="gramEnd"/>
      <w:r w:rsidRPr="00AB724D">
        <w:rPr>
          <w:lang w:val="pt-BR"/>
        </w:rPr>
        <w:t xml:space="preserve"> –2028</w:t>
      </w:r>
      <w:r w:rsidR="006E6E7D" w:rsidRPr="00AB724D">
        <w:rPr>
          <w:lang w:val="pt-BR"/>
        </w:rPr>
        <w:t>),</w:t>
      </w:r>
      <w:r w:rsidRPr="00AB724D">
        <w:rPr>
          <w:lang w:val="pt-BR"/>
        </w:rPr>
        <w:t xml:space="preserve"> resultado da construção coletiva realizada ao longo deste ano. </w:t>
      </w:r>
    </w:p>
    <w:p w14:paraId="05C013EE" w14:textId="0ECD63A6" w:rsidR="640FA2B1" w:rsidRDefault="640FA2B1" w:rsidP="27262EBF">
      <w:pPr>
        <w:pStyle w:val="Corpodetexto"/>
        <w:rPr>
          <w:lang w:val="pt-BR"/>
        </w:rPr>
      </w:pPr>
    </w:p>
    <w:p w14:paraId="31291B3D" w14:textId="418BB610" w:rsidR="640FA2B1" w:rsidRDefault="640FA2B1" w:rsidP="27262EBF">
      <w:pPr>
        <w:pStyle w:val="Corpodetexto"/>
        <w:rPr>
          <w:lang w:val="pt-BR"/>
        </w:rPr>
      </w:pPr>
    </w:p>
    <w:p w14:paraId="630D42E2" w14:textId="77777777" w:rsidR="00224637" w:rsidRPr="00A325BA" w:rsidRDefault="00224637" w:rsidP="27262EBF">
      <w:pPr>
        <w:pStyle w:val="Ttulo2"/>
        <w:rPr>
          <w:rFonts w:asciiTheme="minorHAnsi" w:hAnsiTheme="minorHAnsi" w:cstheme="minorBidi"/>
          <w:color w:val="auto"/>
          <w:sz w:val="24"/>
          <w:szCs w:val="24"/>
        </w:rPr>
      </w:pPr>
      <w:bookmarkStart w:id="2" w:name="pautas"/>
      <w:bookmarkEnd w:id="1"/>
      <w:r w:rsidRPr="27262EBF">
        <w:rPr>
          <w:rFonts w:asciiTheme="minorHAnsi" w:hAnsiTheme="minorHAnsi" w:cstheme="minorBidi"/>
          <w:color w:val="auto"/>
          <w:sz w:val="24"/>
          <w:szCs w:val="24"/>
        </w:rPr>
        <w:t>Pautas</w:t>
      </w:r>
    </w:p>
    <w:p w14:paraId="0ECBCB92" w14:textId="77777777" w:rsidR="00224637" w:rsidRPr="00A325BA" w:rsidRDefault="00224637" w:rsidP="27262EBF">
      <w:pPr>
        <w:pStyle w:val="Compact"/>
        <w:numPr>
          <w:ilvl w:val="0"/>
          <w:numId w:val="15"/>
        </w:numPr>
        <w:rPr>
          <w:lang w:val="pt-BR"/>
        </w:rPr>
      </w:pPr>
      <w:r w:rsidRPr="27262EBF">
        <w:rPr>
          <w:lang w:val="pt-BR"/>
        </w:rPr>
        <w:t>Aprovação da ata da R.O. de novembro/2025 e do Calendário 2026;</w:t>
      </w:r>
      <w:r w:rsidRPr="00AB724D">
        <w:rPr>
          <w:lang w:val="pt-BR"/>
        </w:rPr>
        <w:br/>
      </w:r>
    </w:p>
    <w:p w14:paraId="3B4D4FFE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Parque Jurubatuba – atualizações dos processos pela Subprefeitura de Santo Amaro;</w:t>
      </w:r>
      <w:r w:rsidRPr="00A325BA">
        <w:rPr>
          <w:rFonts w:cstheme="minorHAnsi"/>
          <w:lang w:val="pt-BR"/>
        </w:rPr>
        <w:br/>
      </w:r>
    </w:p>
    <w:p w14:paraId="2002A6B5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Eleições dos CADES Regionais – possibilidade de continuidade das atuais conselheiras junto à SVMA;</w:t>
      </w:r>
      <w:r w:rsidRPr="00A325BA">
        <w:rPr>
          <w:rFonts w:cstheme="minorHAnsi"/>
          <w:lang w:val="pt-BR"/>
        </w:rPr>
        <w:br/>
      </w:r>
    </w:p>
    <w:p w14:paraId="20C222A8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Oficina World Café (UMAPAZ – 13/12) com CADES Regionais e Gestores de Parques;</w:t>
      </w:r>
      <w:r w:rsidRPr="00A325BA">
        <w:rPr>
          <w:rFonts w:cstheme="minorHAnsi"/>
          <w:lang w:val="pt-BR"/>
        </w:rPr>
        <w:br/>
      </w:r>
    </w:p>
    <w:p w14:paraId="52B843A6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Exposição no Centro Cultural Santo Amaro (março/2026) – definição de temas e fotos;</w:t>
      </w:r>
      <w:r w:rsidRPr="00A325BA">
        <w:rPr>
          <w:rFonts w:cstheme="minorHAnsi"/>
          <w:lang w:val="pt-BR"/>
        </w:rPr>
        <w:br/>
      </w:r>
    </w:p>
    <w:p w14:paraId="02080F20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Gestão da Arborização Urbana com participação da sociedade civil, coletivos e empresas;</w:t>
      </w:r>
      <w:r w:rsidRPr="00A325BA">
        <w:rPr>
          <w:rFonts w:cstheme="minorHAnsi"/>
          <w:lang w:val="pt-BR"/>
        </w:rPr>
        <w:br/>
      </w:r>
    </w:p>
    <w:p w14:paraId="0A38ED9C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</w:rPr>
      </w:pPr>
      <w:proofErr w:type="spellStart"/>
      <w:r w:rsidRPr="00A325BA">
        <w:rPr>
          <w:rFonts w:cstheme="minorHAnsi"/>
        </w:rPr>
        <w:t>Projetos</w:t>
      </w:r>
      <w:proofErr w:type="spellEnd"/>
      <w:r w:rsidRPr="00A325BA">
        <w:rPr>
          <w:rFonts w:cstheme="minorHAnsi"/>
        </w:rPr>
        <w:t xml:space="preserve"> CADES SA 2025 – </w:t>
      </w:r>
      <w:proofErr w:type="spellStart"/>
      <w:r w:rsidRPr="00A325BA">
        <w:rPr>
          <w:rFonts w:cstheme="minorHAnsi"/>
        </w:rPr>
        <w:t>atualização</w:t>
      </w:r>
      <w:proofErr w:type="spellEnd"/>
      <w:r w:rsidRPr="00A325BA">
        <w:rPr>
          <w:rFonts w:cstheme="minorHAnsi"/>
        </w:rPr>
        <w:t>;</w:t>
      </w:r>
      <w:r w:rsidRPr="00A325BA">
        <w:rPr>
          <w:rFonts w:cstheme="minorHAnsi"/>
        </w:rPr>
        <w:br/>
      </w:r>
    </w:p>
    <w:p w14:paraId="450028E1" w14:textId="77777777" w:rsidR="00224637" w:rsidRPr="00A325BA" w:rsidRDefault="00224637" w:rsidP="00224637">
      <w:pPr>
        <w:pStyle w:val="Compact"/>
        <w:numPr>
          <w:ilvl w:val="0"/>
          <w:numId w:val="15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Atuação do CADES SA no território – atividades realizadas e projetos futuros.</w:t>
      </w:r>
    </w:p>
    <w:p w14:paraId="322D1AD8" w14:textId="56E6D325" w:rsidR="00224637" w:rsidRPr="00A325BA" w:rsidRDefault="00224637" w:rsidP="00224637">
      <w:pPr>
        <w:spacing w:after="0"/>
        <w:jc w:val="center"/>
        <w:rPr>
          <w:rFonts w:cstheme="minorHAnsi"/>
          <w:sz w:val="24"/>
          <w:szCs w:val="24"/>
        </w:rPr>
      </w:pPr>
    </w:p>
    <w:bookmarkEnd w:id="2"/>
    <w:p w14:paraId="076B963B" w14:textId="77777777" w:rsidR="00224637" w:rsidRPr="00A325BA" w:rsidRDefault="00224637" w:rsidP="00224637">
      <w:pPr>
        <w:pStyle w:val="Ttulo2"/>
        <w:rPr>
          <w:rFonts w:asciiTheme="minorHAnsi" w:hAnsiTheme="minorHAnsi" w:cstheme="minorHAnsi"/>
          <w:color w:val="auto"/>
          <w:sz w:val="24"/>
          <w:szCs w:val="24"/>
          <w:lang w:val="pt-BR"/>
        </w:rPr>
      </w:pPr>
      <w:r w:rsidRPr="00A325BA">
        <w:rPr>
          <w:rFonts w:asciiTheme="minorHAnsi" w:hAnsiTheme="minorHAnsi" w:cstheme="minorHAnsi"/>
          <w:color w:val="auto"/>
          <w:sz w:val="24"/>
          <w:szCs w:val="24"/>
          <w:lang w:val="pt-BR"/>
        </w:rPr>
        <w:t>Deliberações e Encaminhamentos</w:t>
      </w:r>
    </w:p>
    <w:p w14:paraId="456F0D08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r w:rsidRPr="00A325BA">
        <w:rPr>
          <w:rFonts w:cstheme="minorHAnsi"/>
          <w:color w:val="auto"/>
          <w:sz w:val="24"/>
          <w:szCs w:val="24"/>
          <w:lang w:val="pt-BR"/>
        </w:rPr>
        <w:t>1. Ata de novembro/2025 e Calendário 2026</w:t>
      </w:r>
    </w:p>
    <w:p w14:paraId="5053BD34" w14:textId="7F8997DA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 xml:space="preserve">A ata de novembro/2025 e o Calendário 2026 foram aprovados. Ficou registrado que o calendário </w:t>
      </w:r>
      <w:r w:rsidR="00150568" w:rsidRPr="00A325BA">
        <w:rPr>
          <w:rFonts w:cstheme="minorHAnsi"/>
          <w:lang w:val="pt-BR"/>
        </w:rPr>
        <w:t xml:space="preserve">de reuniões de 2026 </w:t>
      </w:r>
      <w:r w:rsidRPr="00A325BA">
        <w:rPr>
          <w:rFonts w:cstheme="minorHAnsi"/>
          <w:lang w:val="pt-BR"/>
        </w:rPr>
        <w:t>poderá sofrer alterações após a posse dos novos conselheiros, prevista para maio/2026. A ata de outubro/2025 permanece pendente de validação pela Dra. Renata Esteves.</w:t>
      </w:r>
    </w:p>
    <w:p w14:paraId="378E50CD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bookmarkStart w:id="3" w:name="ata-de-novembro2025-e-calendário-2026"/>
      <w:bookmarkEnd w:id="3"/>
      <w:r w:rsidRPr="00A325BA">
        <w:rPr>
          <w:rFonts w:cstheme="minorHAnsi"/>
          <w:color w:val="auto"/>
          <w:sz w:val="24"/>
          <w:szCs w:val="24"/>
          <w:lang w:val="pt-BR"/>
        </w:rPr>
        <w:lastRenderedPageBreak/>
        <w:t>2. Parque Jurubatuba</w:t>
      </w:r>
    </w:p>
    <w:p w14:paraId="69BEAB4D" w14:textId="77777777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Ricardo informou não ter conhecimento específico sobre o Parque Jurubatuba, mas relatou acompanhar a obra da SIURB para ligação das pontes Transamérica e Vitorino, onde há trecho de Parque Linear, atualmente em fase de audiências públicas.</w:t>
      </w:r>
      <w:r w:rsidRPr="00A325BA">
        <w:rPr>
          <w:rFonts w:cstheme="minorHAnsi"/>
          <w:lang w:val="pt-BR"/>
        </w:rPr>
        <w:br/>
        <w:t>Silvia relatou a participação de Dimitri (Movimento Parque Jurubatuba) na última reunião, quando apresentou documentos e solicitou posicionamento e apoio do CADES. Sugeriu que a próxima reunião seja presencial na Subprefeitura para tratar do tema.</w:t>
      </w:r>
      <w:r w:rsidRPr="00A325BA">
        <w:rPr>
          <w:rFonts w:cstheme="minorHAnsi"/>
          <w:lang w:val="pt-BR"/>
        </w:rPr>
        <w:br/>
        <w:t>Maria do Carmo reforçou o pleito durante evento da UMAPAZ. Foi apontado conflito entre o projeto de ampliação viária e a proposta de Parque.</w:t>
      </w:r>
      <w:r w:rsidRPr="00A325BA">
        <w:rPr>
          <w:rFonts w:cstheme="minorHAnsi"/>
          <w:lang w:val="pt-BR"/>
        </w:rPr>
        <w:br/>
        <w:t>Maria Cecília informou que o movimento apresentou proposta de Parque Linear substitutiva ao projeto da Prefeitura, preservando maior área verde, e destacou a importância de apresentação do projeto na Subprefeitura com apoio do CADES.</w:t>
      </w:r>
      <w:r w:rsidRPr="00A325BA">
        <w:rPr>
          <w:rFonts w:cstheme="minorHAnsi"/>
          <w:lang w:val="pt-BR"/>
        </w:rPr>
        <w:br/>
        <w:t>Márcia ofereceu espaço na feira de artes para coleta de assinaturas de apoio. Ricardo ressaltou que, embora a obra esteja vinculada à Capela do Socorro, isso não impede a participação de Santo Amaro.</w:t>
      </w:r>
    </w:p>
    <w:p w14:paraId="52BE9937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bookmarkStart w:id="4" w:name="parque-jurubatuba"/>
      <w:bookmarkEnd w:id="4"/>
      <w:r w:rsidRPr="00A325BA">
        <w:rPr>
          <w:rFonts w:cstheme="minorHAnsi"/>
          <w:color w:val="auto"/>
          <w:sz w:val="24"/>
          <w:szCs w:val="24"/>
          <w:lang w:val="pt-BR"/>
        </w:rPr>
        <w:t>3. Eleições CADES Regionais</w:t>
      </w:r>
    </w:p>
    <w:p w14:paraId="7508B090" w14:textId="77777777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Conforme relato da Ruth por e-mail, o mandato atual encerra-se em abril/2026, com início do processo eleitoral em janeiro.</w:t>
      </w:r>
      <w:r w:rsidRPr="00A325BA">
        <w:rPr>
          <w:rFonts w:cstheme="minorHAnsi"/>
          <w:lang w:val="pt-BR"/>
        </w:rPr>
        <w:br/>
        <w:t>Silvia sugeriu a indicação de novos candidatos, considerando que alguns conselheiros já cumpriram diversos mandatos, e reforçou a importância de manter a interlocução com outros fóruns e conselhos, mesmo fora da composição formal.</w:t>
      </w:r>
    </w:p>
    <w:p w14:paraId="696A7F7E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bookmarkStart w:id="5" w:name="eleições-cades-regionais"/>
      <w:bookmarkEnd w:id="5"/>
      <w:r w:rsidRPr="00A325BA">
        <w:rPr>
          <w:rFonts w:cstheme="minorHAnsi"/>
          <w:color w:val="auto"/>
          <w:sz w:val="24"/>
          <w:szCs w:val="24"/>
          <w:lang w:val="pt-BR"/>
        </w:rPr>
        <w:t>4. Oficina World Café – UMAPAZ</w:t>
      </w:r>
    </w:p>
    <w:p w14:paraId="35A9F64A" w14:textId="77777777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Maria do Carmo agradeceu à Ruth pelo espaço de fala no evento, destacando o diálogo com os Secretários do Verde e do Clima. Apresentou ações do CADES, PLOA e Conselho Participativo e reforçou a necessidade de posicionamento do CADES em apoio ao Parque Jurubatuba. Sugeriu que a Subprefeitura de Santo Amaro informe o andamento do processo para definição de próximos passos.</w:t>
      </w:r>
    </w:p>
    <w:p w14:paraId="545A55D7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bookmarkStart w:id="6" w:name="oficina-world-café-umapaz"/>
      <w:bookmarkStart w:id="7" w:name="X57cd55ab0be4cc3b71a87893cfb0d61376650cf"/>
      <w:bookmarkEnd w:id="6"/>
      <w:r w:rsidRPr="00A325BA">
        <w:rPr>
          <w:rFonts w:cstheme="minorHAnsi"/>
          <w:color w:val="auto"/>
          <w:sz w:val="24"/>
          <w:szCs w:val="24"/>
          <w:lang w:val="pt-BR"/>
        </w:rPr>
        <w:t>5. Exposição (Centro Cultural Santo Amaro) e 6. Gestão da Arborização Urbana</w:t>
      </w:r>
    </w:p>
    <w:p w14:paraId="289BF498" w14:textId="7AA3F1A2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Márcia informou que ainda não visualizou as fotos para seleção.</w:t>
      </w:r>
      <w:r w:rsidRPr="00A325BA">
        <w:rPr>
          <w:rFonts w:cstheme="minorHAnsi"/>
          <w:lang w:val="pt-BR"/>
        </w:rPr>
        <w:br/>
        <w:t>Silvia relatou a gravação de podcast sobre ações do CADES Santo Amaro, com participação do Sr. Hélio, reconhecido pelo plantio de árvores.</w:t>
      </w:r>
      <w:r w:rsidRPr="00A325BA">
        <w:rPr>
          <w:rFonts w:cstheme="minorHAnsi"/>
          <w:lang w:val="pt-BR"/>
        </w:rPr>
        <w:br/>
        <w:t>Foi registrado que o CADES integra o PMAU e que, mesmo com o término do mandato, alguns membros seguirão no projeto por pelo menos cinco anos por meio de entidades (SABABV) e parceria com a empresa Sorriso Sustentável.</w:t>
      </w:r>
      <w:r w:rsidRPr="00A325BA">
        <w:rPr>
          <w:rFonts w:cstheme="minorHAnsi"/>
          <w:lang w:val="pt-BR"/>
        </w:rPr>
        <w:br/>
        <w:t>Silvia informou o envio, pela SVMA (Priscila Siqueira), de orientações para manejo arbóreo e propôs a elaboração de cartilha digital básica para leigos, como legado do CADES, complementando projetos de arborização e Lixo Zero.</w:t>
      </w:r>
      <w:r w:rsidRPr="00A325BA">
        <w:rPr>
          <w:rFonts w:cstheme="minorHAnsi"/>
          <w:lang w:val="pt-BR"/>
        </w:rPr>
        <w:br/>
      </w:r>
      <w:r w:rsidRPr="00A325BA">
        <w:rPr>
          <w:rFonts w:cstheme="minorHAnsi"/>
          <w:lang w:val="pt-BR"/>
        </w:rPr>
        <w:lastRenderedPageBreak/>
        <w:t xml:space="preserve">Maria Cecília sugeriu organizar e facilitar o acesso às informações já disponíveis no site da SVMA e </w:t>
      </w:r>
      <w:r w:rsidR="009A72DF" w:rsidRPr="00A325BA">
        <w:rPr>
          <w:rFonts w:cstheme="minorHAnsi"/>
          <w:lang w:val="pt-BR"/>
        </w:rPr>
        <w:t>Silvia complementou</w:t>
      </w:r>
      <w:r w:rsidR="00347E6F" w:rsidRPr="00A325BA">
        <w:rPr>
          <w:rFonts w:cstheme="minorHAnsi"/>
          <w:lang w:val="pt-BR"/>
        </w:rPr>
        <w:t xml:space="preserve">, </w:t>
      </w:r>
      <w:r w:rsidRPr="00A325BA">
        <w:rPr>
          <w:rFonts w:cstheme="minorHAnsi"/>
          <w:lang w:val="pt-BR"/>
        </w:rPr>
        <w:t>cit</w:t>
      </w:r>
      <w:r w:rsidR="00347E6F" w:rsidRPr="00A325BA">
        <w:rPr>
          <w:rFonts w:cstheme="minorHAnsi"/>
          <w:lang w:val="pt-BR"/>
        </w:rPr>
        <w:t>ando</w:t>
      </w:r>
      <w:r w:rsidRPr="00A325BA">
        <w:rPr>
          <w:rFonts w:cstheme="minorHAnsi"/>
          <w:lang w:val="pt-BR"/>
        </w:rPr>
        <w:t xml:space="preserve"> a plataforma Datasp.com.br para indicadores de gestão. </w:t>
      </w:r>
      <w:r w:rsidR="00347E6F" w:rsidRPr="00A325BA">
        <w:rPr>
          <w:rFonts w:cstheme="minorHAnsi"/>
          <w:lang w:val="pt-BR"/>
        </w:rPr>
        <w:t>Cecília d</w:t>
      </w:r>
      <w:r w:rsidRPr="00A325BA">
        <w:rPr>
          <w:rFonts w:cstheme="minorHAnsi"/>
          <w:lang w:val="pt-BR"/>
        </w:rPr>
        <w:t>estacou lacunas na execução do PMAU, como o tratamento de árvores infestadas por cupins</w:t>
      </w:r>
      <w:r w:rsidR="0021645B" w:rsidRPr="00A325BA">
        <w:rPr>
          <w:rFonts w:cstheme="minorHAnsi"/>
          <w:lang w:val="pt-BR"/>
        </w:rPr>
        <w:t>.</w:t>
      </w:r>
      <w:r w:rsidRPr="00A325BA">
        <w:rPr>
          <w:rFonts w:cstheme="minorHAnsi"/>
          <w:lang w:val="pt-BR"/>
        </w:rPr>
        <w:br/>
        <w:t>A proposta consensuada foi de letramento básico em manejo de arborização, com divulgação em eventos, incluindo o aniversário de Santo Amaro.</w:t>
      </w:r>
    </w:p>
    <w:bookmarkEnd w:id="7"/>
    <w:p w14:paraId="02033CBF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</w:rPr>
      </w:pPr>
      <w:r w:rsidRPr="00A325BA">
        <w:rPr>
          <w:rFonts w:cstheme="minorHAnsi"/>
          <w:color w:val="auto"/>
          <w:sz w:val="24"/>
          <w:szCs w:val="24"/>
        </w:rPr>
        <w:t xml:space="preserve">7. </w:t>
      </w:r>
      <w:proofErr w:type="spellStart"/>
      <w:r w:rsidRPr="00A325BA">
        <w:rPr>
          <w:rFonts w:cstheme="minorHAnsi"/>
          <w:color w:val="auto"/>
          <w:sz w:val="24"/>
          <w:szCs w:val="24"/>
        </w:rPr>
        <w:t>Projetos</w:t>
      </w:r>
      <w:proofErr w:type="spellEnd"/>
      <w:r w:rsidRPr="00A325BA">
        <w:rPr>
          <w:rFonts w:cstheme="minorHAnsi"/>
          <w:color w:val="auto"/>
          <w:sz w:val="24"/>
          <w:szCs w:val="24"/>
        </w:rPr>
        <w:t xml:space="preserve"> CADES SA 2025 – </w:t>
      </w:r>
      <w:proofErr w:type="spellStart"/>
      <w:r w:rsidRPr="00A325BA">
        <w:rPr>
          <w:rFonts w:cstheme="minorHAnsi"/>
          <w:color w:val="auto"/>
          <w:sz w:val="24"/>
          <w:szCs w:val="24"/>
        </w:rPr>
        <w:t>Atualização</w:t>
      </w:r>
      <w:proofErr w:type="spellEnd"/>
    </w:p>
    <w:p w14:paraId="513E107A" w14:textId="2DDACB42" w:rsidR="00224637" w:rsidRPr="00A325BA" w:rsidRDefault="00224637" w:rsidP="00224637">
      <w:pPr>
        <w:pStyle w:val="Compact"/>
        <w:numPr>
          <w:ilvl w:val="0"/>
          <w:numId w:val="16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 xml:space="preserve">Projeto Lixo Zero: registrado que o projeto está em andamento; os </w:t>
      </w:r>
      <w:r w:rsidR="0006336E" w:rsidRPr="00A325BA">
        <w:rPr>
          <w:rFonts w:cstheme="minorHAnsi"/>
          <w:lang w:val="pt-BR"/>
        </w:rPr>
        <w:t xml:space="preserve">residuários </w:t>
      </w:r>
      <w:r w:rsidRPr="00A325BA">
        <w:rPr>
          <w:rFonts w:cstheme="minorHAnsi"/>
          <w:lang w:val="pt-BR"/>
        </w:rPr>
        <w:t>os serão encaminhados</w:t>
      </w:r>
      <w:r w:rsidR="0006336E" w:rsidRPr="00A325BA">
        <w:rPr>
          <w:rFonts w:cstheme="minorHAnsi"/>
          <w:lang w:val="pt-BR"/>
        </w:rPr>
        <w:t xml:space="preserve"> às escolas,</w:t>
      </w:r>
      <w:r w:rsidRPr="00A325BA">
        <w:rPr>
          <w:rFonts w:cstheme="minorHAnsi"/>
          <w:lang w:val="pt-BR"/>
        </w:rPr>
        <w:t xml:space="preserve"> com financiamento da SP-Regula.</w:t>
      </w:r>
      <w:r w:rsidRPr="00A325BA">
        <w:rPr>
          <w:rFonts w:cstheme="minorHAnsi"/>
          <w:lang w:val="pt-BR"/>
        </w:rPr>
        <w:br/>
      </w:r>
    </w:p>
    <w:p w14:paraId="550AEECA" w14:textId="77777777" w:rsidR="00224637" w:rsidRPr="00A325BA" w:rsidRDefault="00224637" w:rsidP="00224637">
      <w:pPr>
        <w:pStyle w:val="Compact"/>
        <w:numPr>
          <w:ilvl w:val="0"/>
          <w:numId w:val="16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EMEF Lineu Prestes: parte do plantio já foi realizada; finalização prevista para janeiro, em função de obras no piso fora do período escolar.</w:t>
      </w:r>
      <w:r w:rsidRPr="00A325BA">
        <w:rPr>
          <w:rFonts w:cstheme="minorHAnsi"/>
          <w:lang w:val="pt-BR"/>
        </w:rPr>
        <w:br/>
      </w:r>
    </w:p>
    <w:p w14:paraId="1F779D64" w14:textId="77777777" w:rsidR="00224637" w:rsidRPr="00A325BA" w:rsidRDefault="00224637" w:rsidP="00224637">
      <w:pPr>
        <w:pStyle w:val="Compact"/>
        <w:numPr>
          <w:ilvl w:val="0"/>
          <w:numId w:val="16"/>
        </w:numPr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Nova escola interessada: EMEF Mário Schoenberg, com grande área para plantio.</w:t>
      </w:r>
      <w:r w:rsidRPr="00A325BA">
        <w:rPr>
          <w:rFonts w:cstheme="minorHAnsi"/>
          <w:lang w:val="pt-BR"/>
        </w:rPr>
        <w:br/>
      </w:r>
    </w:p>
    <w:p w14:paraId="4ADDCF48" w14:textId="77777777" w:rsidR="00224637" w:rsidRPr="00A325BA" w:rsidRDefault="00224637" w:rsidP="00224637">
      <w:pPr>
        <w:pStyle w:val="Compact"/>
        <w:numPr>
          <w:ilvl w:val="0"/>
          <w:numId w:val="16"/>
        </w:numPr>
        <w:rPr>
          <w:rFonts w:cstheme="minorHAnsi"/>
        </w:rPr>
      </w:pPr>
      <w:r w:rsidRPr="00A325BA">
        <w:rPr>
          <w:rFonts w:cstheme="minorHAnsi"/>
          <w:lang w:val="pt-BR"/>
        </w:rPr>
        <w:t xml:space="preserve">Cuidado de praças (POT – Programa Operação Trabalho): definição de locais e nome do projeto ficará para janeiro, devido à ausência da Cláudia. Maria do Carmo sugeriu a Praça Adelino </w:t>
      </w:r>
      <w:proofErr w:type="spellStart"/>
      <w:r w:rsidRPr="00A325BA">
        <w:rPr>
          <w:rFonts w:cstheme="minorHAnsi"/>
          <w:lang w:val="pt-BR"/>
        </w:rPr>
        <w:t>Ozores</w:t>
      </w:r>
      <w:proofErr w:type="spellEnd"/>
      <w:r w:rsidRPr="00A325BA">
        <w:rPr>
          <w:rFonts w:cstheme="minorHAnsi"/>
          <w:lang w:val="pt-BR"/>
        </w:rPr>
        <w:t xml:space="preserve"> e a Praça Benedito Geraldo </w:t>
      </w:r>
      <w:proofErr w:type="spellStart"/>
      <w:r w:rsidRPr="00A325BA">
        <w:rPr>
          <w:rFonts w:cstheme="minorHAnsi"/>
          <w:lang w:val="pt-BR"/>
        </w:rPr>
        <w:t>Berth</w:t>
      </w:r>
      <w:proofErr w:type="spellEnd"/>
      <w:r w:rsidRPr="00A325BA">
        <w:rPr>
          <w:rFonts w:cstheme="minorHAnsi"/>
          <w:lang w:val="pt-BR"/>
        </w:rPr>
        <w:t xml:space="preserve"> (em frente ao Paulo Eiró). </w:t>
      </w:r>
      <w:r w:rsidRPr="00A325BA">
        <w:rPr>
          <w:rFonts w:cstheme="minorHAnsi"/>
        </w:rPr>
        <w:t xml:space="preserve">Márcia </w:t>
      </w:r>
      <w:proofErr w:type="spellStart"/>
      <w:r w:rsidRPr="00A325BA">
        <w:rPr>
          <w:rFonts w:cstheme="minorHAnsi"/>
        </w:rPr>
        <w:t>concordou</w:t>
      </w:r>
      <w:proofErr w:type="spellEnd"/>
      <w:r w:rsidRPr="00A325BA">
        <w:rPr>
          <w:rFonts w:cstheme="minorHAnsi"/>
        </w:rPr>
        <w:t xml:space="preserve"> e </w:t>
      </w:r>
      <w:proofErr w:type="spellStart"/>
      <w:r w:rsidRPr="00A325BA">
        <w:rPr>
          <w:rFonts w:cstheme="minorHAnsi"/>
        </w:rPr>
        <w:t>apresentou</w:t>
      </w:r>
      <w:proofErr w:type="spellEnd"/>
      <w:r w:rsidRPr="00A325BA">
        <w:rPr>
          <w:rFonts w:cstheme="minorHAnsi"/>
        </w:rPr>
        <w:t xml:space="preserve"> </w:t>
      </w:r>
      <w:proofErr w:type="spellStart"/>
      <w:r w:rsidRPr="00A325BA">
        <w:rPr>
          <w:rFonts w:cstheme="minorHAnsi"/>
        </w:rPr>
        <w:t>indicações</w:t>
      </w:r>
      <w:proofErr w:type="spellEnd"/>
      <w:r w:rsidRPr="00A325BA">
        <w:rPr>
          <w:rFonts w:cstheme="minorHAnsi"/>
        </w:rPr>
        <w:t xml:space="preserve"> de </w:t>
      </w:r>
      <w:proofErr w:type="spellStart"/>
      <w:r w:rsidRPr="00A325BA">
        <w:rPr>
          <w:rFonts w:cstheme="minorHAnsi"/>
        </w:rPr>
        <w:t>trabalhadores</w:t>
      </w:r>
      <w:proofErr w:type="spellEnd"/>
      <w:r w:rsidRPr="00A325BA">
        <w:rPr>
          <w:rFonts w:cstheme="minorHAnsi"/>
        </w:rPr>
        <w:t>.</w:t>
      </w:r>
    </w:p>
    <w:p w14:paraId="3A65E1B6" w14:textId="77777777" w:rsidR="00224637" w:rsidRPr="00A325BA" w:rsidRDefault="00224637" w:rsidP="00224637">
      <w:pPr>
        <w:pStyle w:val="Ttulo3"/>
        <w:rPr>
          <w:rFonts w:cstheme="minorHAnsi"/>
          <w:color w:val="auto"/>
          <w:sz w:val="24"/>
          <w:szCs w:val="24"/>
          <w:lang w:val="pt-BR"/>
        </w:rPr>
      </w:pPr>
      <w:bookmarkStart w:id="8" w:name="projetos-cades-sa-2025-atualização"/>
      <w:bookmarkEnd w:id="8"/>
      <w:r w:rsidRPr="00A325BA">
        <w:rPr>
          <w:rFonts w:cstheme="minorHAnsi"/>
          <w:color w:val="auto"/>
          <w:sz w:val="24"/>
          <w:szCs w:val="24"/>
          <w:lang w:val="pt-BR"/>
        </w:rPr>
        <w:t>8. Atuação do CADES SA no Território</w:t>
      </w:r>
    </w:p>
    <w:p w14:paraId="7190D3D0" w14:textId="77777777" w:rsidR="00224637" w:rsidRPr="00A325BA" w:rsidRDefault="00224637" w:rsidP="00224637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Silvia apresentou síntese das ações realizadas em 2025, incluindo:</w:t>
      </w:r>
      <w:r w:rsidRPr="00A325BA">
        <w:rPr>
          <w:rFonts w:cstheme="minorHAnsi"/>
          <w:lang w:val="pt-BR"/>
        </w:rPr>
        <w:br/>
        <w:t>- Projeto Arborização Aqui (escolas, parques e praças);</w:t>
      </w:r>
      <w:r w:rsidRPr="00A325BA">
        <w:rPr>
          <w:rFonts w:cstheme="minorHAnsi"/>
          <w:lang w:val="pt-BR"/>
        </w:rPr>
        <w:br/>
        <w:t>- Compostagem comunitária (SAJAMA) e parceria com Colégio Magno;</w:t>
      </w:r>
      <w:r w:rsidRPr="00A325BA">
        <w:rPr>
          <w:rFonts w:cstheme="minorHAnsi"/>
          <w:lang w:val="pt-BR"/>
        </w:rPr>
        <w:br/>
        <w:t>- Exposição itinerante das atividades do CADES;</w:t>
      </w:r>
      <w:r w:rsidRPr="00A325BA">
        <w:rPr>
          <w:rFonts w:cstheme="minorHAnsi"/>
          <w:lang w:val="pt-BR"/>
        </w:rPr>
        <w:br/>
        <w:t>- PLOA 2024 e 2025 (jardins de chuva);</w:t>
      </w:r>
      <w:r w:rsidRPr="00A325BA">
        <w:rPr>
          <w:rFonts w:cstheme="minorHAnsi"/>
          <w:lang w:val="pt-BR"/>
        </w:rPr>
        <w:br/>
        <w:t>- Revitalização de praças (Parque do Chuvisco);</w:t>
      </w:r>
      <w:r w:rsidRPr="00A325BA">
        <w:rPr>
          <w:rFonts w:cstheme="minorHAnsi"/>
          <w:lang w:val="pt-BR"/>
        </w:rPr>
        <w:br/>
        <w:t>- Atuação em movimentos de defesa de áreas verdes (Parque Alfomares, Parque Jurubatuba, Senna Madureira);</w:t>
      </w:r>
      <w:r w:rsidRPr="00A325BA">
        <w:rPr>
          <w:rFonts w:cstheme="minorHAnsi"/>
          <w:lang w:val="pt-BR"/>
        </w:rPr>
        <w:br/>
        <w:t>- Parcerias com Secretarias e participação em eventos comunitários;</w:t>
      </w:r>
      <w:r w:rsidRPr="00A325BA">
        <w:rPr>
          <w:rFonts w:cstheme="minorHAnsi"/>
          <w:lang w:val="pt-BR"/>
        </w:rPr>
        <w:br/>
        <w:t>- Diagnóstico territorial (Instituto Motiva/SIEDS);</w:t>
      </w:r>
      <w:r w:rsidRPr="00A325BA">
        <w:rPr>
          <w:rFonts w:cstheme="minorHAnsi"/>
          <w:lang w:val="pt-BR"/>
        </w:rPr>
        <w:br/>
        <w:t>- Reuniões da UMAPAZ;</w:t>
      </w:r>
      <w:r w:rsidRPr="00A325BA">
        <w:rPr>
          <w:rFonts w:cstheme="minorHAnsi"/>
          <w:lang w:val="pt-BR"/>
        </w:rPr>
        <w:br/>
        <w:t>- Diálogo com o Aeroporto de Congonhas sobre impactos ambientais;</w:t>
      </w:r>
      <w:r w:rsidRPr="00A325BA">
        <w:rPr>
          <w:rFonts w:cstheme="minorHAnsi"/>
          <w:lang w:val="pt-BR"/>
        </w:rPr>
        <w:br/>
        <w:t>- Parcerias com outros CADES e ações com a empresa Sorriso Sustentável (Parques Chuvisco, ABV e Severo Gomes);</w:t>
      </w:r>
      <w:r w:rsidRPr="00A325BA">
        <w:rPr>
          <w:rFonts w:cstheme="minorHAnsi"/>
          <w:lang w:val="pt-BR"/>
        </w:rPr>
        <w:br/>
        <w:t>- Dia da Terra, Junho Verde, Recreio nas Férias;</w:t>
      </w:r>
      <w:r w:rsidRPr="00A325BA">
        <w:rPr>
          <w:rFonts w:cstheme="minorHAnsi"/>
          <w:lang w:val="pt-BR"/>
        </w:rPr>
        <w:br/>
        <w:t>- Projeto Piloto Lixo Zero na EMEF Calógeras;</w:t>
      </w:r>
      <w:r w:rsidRPr="00A325BA">
        <w:rPr>
          <w:rFonts w:cstheme="minorHAnsi"/>
          <w:lang w:val="pt-BR"/>
        </w:rPr>
        <w:br/>
        <w:t>- Atividades de plantio na feira de artes.</w:t>
      </w:r>
    </w:p>
    <w:p w14:paraId="5C1AC474" w14:textId="73A4A22B" w:rsidR="00224637" w:rsidRPr="00A325BA" w:rsidRDefault="00224637" w:rsidP="00224637">
      <w:pPr>
        <w:pStyle w:val="Corpodetexto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lastRenderedPageBreak/>
        <w:t xml:space="preserve">Maria do Carmo </w:t>
      </w:r>
      <w:r w:rsidR="00E0067E" w:rsidRPr="00A325BA">
        <w:rPr>
          <w:rFonts w:cstheme="minorHAnsi"/>
          <w:lang w:val="pt-BR"/>
        </w:rPr>
        <w:t>informou que o pedido de verbas para manutenção de parques foi aceito e</w:t>
      </w:r>
      <w:r w:rsidR="00414B60" w:rsidRPr="00A325BA">
        <w:rPr>
          <w:rFonts w:cstheme="minorHAnsi"/>
          <w:lang w:val="pt-BR"/>
        </w:rPr>
        <w:t xml:space="preserve"> </w:t>
      </w:r>
      <w:r w:rsidR="00F57EC4" w:rsidRPr="00A325BA">
        <w:rPr>
          <w:rFonts w:cstheme="minorHAnsi"/>
          <w:lang w:val="pt-BR"/>
        </w:rPr>
        <w:t xml:space="preserve">terão </w:t>
      </w:r>
      <w:proofErr w:type="spellStart"/>
      <w:proofErr w:type="gramStart"/>
      <w:r w:rsidR="00F57EC4" w:rsidRPr="00A325BA">
        <w:rPr>
          <w:rFonts w:cstheme="minorHAnsi"/>
          <w:lang w:val="pt-BR"/>
        </w:rPr>
        <w:t>inicio</w:t>
      </w:r>
      <w:proofErr w:type="spellEnd"/>
      <w:proofErr w:type="gramEnd"/>
      <w:r w:rsidRPr="00A325BA">
        <w:rPr>
          <w:rFonts w:cstheme="minorHAnsi"/>
          <w:lang w:val="pt-BR"/>
        </w:rPr>
        <w:t xml:space="preserve"> a partir de 2026, calculada por área e fluxo de usuários.</w:t>
      </w:r>
      <w:r w:rsidRPr="00A325BA">
        <w:rPr>
          <w:rFonts w:cstheme="minorHAnsi"/>
          <w:lang w:val="pt-BR"/>
        </w:rPr>
        <w:br/>
      </w:r>
      <w:proofErr w:type="spellStart"/>
      <w:r w:rsidRPr="00A325BA">
        <w:rPr>
          <w:rFonts w:cstheme="minorHAnsi"/>
          <w:lang w:val="pt-BR"/>
        </w:rPr>
        <w:t>Nerise</w:t>
      </w:r>
      <w:proofErr w:type="spellEnd"/>
      <w:r w:rsidRPr="00A325BA">
        <w:rPr>
          <w:rFonts w:cstheme="minorHAnsi"/>
          <w:lang w:val="pt-BR"/>
        </w:rPr>
        <w:t xml:space="preserve"> apresentou a criação de site/plataforma para divulgação de projetos ambientais escolares (Lixo Zero), com futura parceria com a Prefeitura e premiação de boas práticas. Sugeriu registro fotográfico das ações (ex.: EMEF Calógeras).</w:t>
      </w:r>
      <w:r w:rsidRPr="00A325BA">
        <w:rPr>
          <w:rFonts w:cstheme="minorHAnsi"/>
          <w:lang w:val="pt-BR"/>
        </w:rPr>
        <w:br/>
        <w:t>Márcia reforçou a importância de divulgar as notícias do CADES.</w:t>
      </w:r>
      <w:r w:rsidRPr="00A325BA">
        <w:rPr>
          <w:rFonts w:cstheme="minorHAnsi"/>
          <w:lang w:val="pt-BR"/>
        </w:rPr>
        <w:br/>
        <w:t>Silvia informou ajustes no grupo de WhatsApp em razão do encerramento da gestão</w:t>
      </w:r>
      <w:r w:rsidR="00936B05" w:rsidRPr="00A325BA">
        <w:rPr>
          <w:rFonts w:cstheme="minorHAnsi"/>
          <w:lang w:val="pt-BR"/>
        </w:rPr>
        <w:t xml:space="preserve"> e faltas nas reuniões.</w:t>
      </w:r>
      <w:r w:rsidRPr="00A325BA">
        <w:rPr>
          <w:rFonts w:cstheme="minorHAnsi"/>
          <w:lang w:val="pt-BR"/>
        </w:rPr>
        <w:br/>
        <w:t>Maria do Carmo sugeriu divulgar notícias do CADES no site da Secretaria de Educação e relatou bons resultados das reuniões com o Metrô, com ampliação de plantio de árvores.</w:t>
      </w:r>
      <w:r w:rsidRPr="00A325BA">
        <w:rPr>
          <w:rFonts w:cstheme="minorHAnsi"/>
          <w:lang w:val="pt-BR"/>
        </w:rPr>
        <w:br/>
        <w:t>Ricardo divulgou a programação do aniversário de Santo Amaro (15 a 25), e Silvia e Maria do Carmo sugeriram atividade do Janeiro Branco (saúde mental) no Parque Severo Gomes, com participação do CADES.</w:t>
      </w:r>
    </w:p>
    <w:p w14:paraId="09EF7394" w14:textId="77D4D80C" w:rsidR="00224637" w:rsidRPr="00A325BA" w:rsidRDefault="00224637" w:rsidP="00224637">
      <w:pPr>
        <w:spacing w:after="0"/>
        <w:jc w:val="center"/>
        <w:rPr>
          <w:rFonts w:cstheme="minorHAnsi"/>
          <w:sz w:val="24"/>
          <w:szCs w:val="24"/>
        </w:rPr>
      </w:pPr>
    </w:p>
    <w:p w14:paraId="40DD31D5" w14:textId="4A44D184" w:rsidR="00224637" w:rsidRDefault="007D7375" w:rsidP="00A325BA">
      <w:pPr>
        <w:pStyle w:val="FirstParagraph"/>
        <w:rPr>
          <w:rFonts w:cstheme="minorHAnsi"/>
          <w:lang w:val="pt-BR"/>
        </w:rPr>
      </w:pPr>
      <w:r w:rsidRPr="00A325BA">
        <w:rPr>
          <w:rFonts w:cstheme="minorHAnsi"/>
          <w:lang w:val="pt-BR"/>
        </w:rPr>
        <w:t>Nada mais havendo a tratar, foram encerrados os trabalhos da 86ª Reunião Ordinária do Conselho do CADES SA.</w:t>
      </w:r>
    </w:p>
    <w:p w14:paraId="5CC20216" w14:textId="77777777" w:rsidR="00A325BA" w:rsidRPr="00A325BA" w:rsidRDefault="00A325BA" w:rsidP="00A325BA">
      <w:pPr>
        <w:pStyle w:val="Corpodetexto"/>
        <w:rPr>
          <w:lang w:val="pt-BR"/>
        </w:rPr>
      </w:pPr>
    </w:p>
    <w:p w14:paraId="35AFEA38" w14:textId="3DDC20A5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___________________________________________</w:t>
      </w:r>
    </w:p>
    <w:p w14:paraId="38B938C4" w14:textId="2FD94932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Silvia </w:t>
      </w:r>
      <w:r w:rsidR="00871594" w:rsidRPr="00A325BA">
        <w:rPr>
          <w:rFonts w:eastAsia="Times New Roman" w:cstheme="minorHAnsi"/>
          <w:sz w:val="24"/>
          <w:szCs w:val="24"/>
          <w:lang w:eastAsia="pt-BR"/>
        </w:rPr>
        <w:t>Berlinck</w:t>
      </w:r>
    </w:p>
    <w:p w14:paraId="34C3898D" w14:textId="5B0F488C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                           Coordenadora C</w:t>
      </w:r>
      <w:r w:rsidR="00137834" w:rsidRPr="00A325BA">
        <w:rPr>
          <w:rFonts w:eastAsia="Times New Roman" w:cstheme="minorHAnsi"/>
          <w:sz w:val="24"/>
          <w:szCs w:val="24"/>
          <w:lang w:eastAsia="pt-BR"/>
        </w:rPr>
        <w:t>ADES</w:t>
      </w:r>
      <w:r w:rsidRPr="00A325BA">
        <w:rPr>
          <w:rFonts w:eastAsia="Times New Roman" w:cstheme="minorHAnsi"/>
          <w:sz w:val="24"/>
          <w:szCs w:val="24"/>
          <w:lang w:eastAsia="pt-BR"/>
        </w:rPr>
        <w:t xml:space="preserve"> Santo Amaro</w:t>
      </w:r>
    </w:p>
    <w:p w14:paraId="4C80B19A" w14:textId="77777777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</w:p>
    <w:p w14:paraId="66BF98BC" w14:textId="77777777" w:rsid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</w:t>
      </w:r>
    </w:p>
    <w:p w14:paraId="002A3073" w14:textId="19D6F69D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De acordo.</w:t>
      </w:r>
    </w:p>
    <w:p w14:paraId="6D915489" w14:textId="77777777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            ___________________________________________</w:t>
      </w:r>
    </w:p>
    <w:p w14:paraId="6F152247" w14:textId="22F84E94" w:rsidR="002070F9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                             </w:t>
      </w:r>
      <w:r w:rsidR="002070F9" w:rsidRPr="00A325BA">
        <w:rPr>
          <w:rFonts w:cstheme="minorHAnsi"/>
          <w:sz w:val="24"/>
          <w:szCs w:val="24"/>
        </w:rPr>
        <w:t xml:space="preserve"> </w:t>
      </w:r>
      <w:r w:rsidR="002070F9" w:rsidRPr="00A325BA">
        <w:rPr>
          <w:rFonts w:eastAsia="Times New Roman" w:cstheme="minorHAnsi"/>
          <w:sz w:val="24"/>
          <w:szCs w:val="24"/>
          <w:lang w:eastAsia="pt-BR"/>
        </w:rPr>
        <w:t>Silvio Rocha de Oliveira Junior</w:t>
      </w:r>
    </w:p>
    <w:p w14:paraId="7B6504C7" w14:textId="18D0F096" w:rsidR="00356F03" w:rsidRPr="00A325BA" w:rsidRDefault="002070F9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                               Subprefeito de Santo Amaro</w:t>
      </w:r>
    </w:p>
    <w:p w14:paraId="6D753C01" w14:textId="3C8EEEAE" w:rsidR="00356F03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lastRenderedPageBreak/>
        <w:t xml:space="preserve">                                                         </w:t>
      </w:r>
    </w:p>
    <w:p w14:paraId="458BD9FD" w14:textId="77777777" w:rsidR="002D7D0F" w:rsidRPr="00A325BA" w:rsidRDefault="00356F03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  <w:lang w:eastAsia="pt-BR"/>
        </w:rPr>
      </w:pPr>
      <w:r w:rsidRPr="00A325BA">
        <w:rPr>
          <w:rFonts w:eastAsia="Times New Roman" w:cstheme="minorHAnsi"/>
          <w:sz w:val="24"/>
          <w:szCs w:val="24"/>
          <w:lang w:eastAsia="pt-BR"/>
        </w:rPr>
        <w:t xml:space="preserve">                                                  Presidente do </w:t>
      </w:r>
      <w:proofErr w:type="spellStart"/>
      <w:r w:rsidRPr="00A325BA">
        <w:rPr>
          <w:rFonts w:eastAsia="Times New Roman" w:cstheme="minorHAnsi"/>
          <w:sz w:val="24"/>
          <w:szCs w:val="24"/>
          <w:lang w:eastAsia="pt-BR"/>
        </w:rPr>
        <w:t>Cades</w:t>
      </w:r>
      <w:proofErr w:type="spellEnd"/>
      <w:r w:rsidRPr="00A325BA">
        <w:rPr>
          <w:rFonts w:eastAsia="Times New Roman" w:cstheme="minorHAnsi"/>
          <w:sz w:val="24"/>
          <w:szCs w:val="24"/>
          <w:lang w:eastAsia="pt-BR"/>
        </w:rPr>
        <w:t xml:space="preserve"> Santo Amar</w:t>
      </w:r>
      <w:r w:rsidR="003E3A30" w:rsidRPr="00A325BA">
        <w:rPr>
          <w:rFonts w:eastAsia="Times New Roman" w:cstheme="minorHAnsi"/>
          <w:sz w:val="24"/>
          <w:szCs w:val="24"/>
          <w:lang w:eastAsia="pt-BR"/>
        </w:rPr>
        <w:t>o</w:t>
      </w:r>
    </w:p>
    <w:p w14:paraId="5B466CA6" w14:textId="77777777" w:rsidR="00EA41F2" w:rsidRDefault="00EA41F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520FC592" w14:textId="77777777" w:rsidR="00EA41F2" w:rsidRDefault="00EA41F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2F31A645" w14:textId="77777777" w:rsidR="00EA41F2" w:rsidRDefault="00EA41F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71233486" w14:textId="77777777" w:rsidR="00EA41F2" w:rsidRDefault="00EA41F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7BFB05F6" w14:textId="77777777" w:rsidR="00EA41F2" w:rsidRDefault="00EA41F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6D310030" w14:textId="77777777" w:rsidR="00FF7210" w:rsidRDefault="00FF7210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p w14:paraId="16B25445" w14:textId="53DF0205" w:rsidR="00EA41F2" w:rsidRPr="00C07541" w:rsidRDefault="00EA41F2" w:rsidP="0011268B">
      <w:pPr>
        <w:spacing w:after="0" w:line="360" w:lineRule="auto"/>
        <w:rPr>
          <w:rFonts w:eastAsia="Arial" w:cstheme="minorHAnsi"/>
          <w:b/>
          <w:sz w:val="24"/>
          <w:szCs w:val="24"/>
          <w:lang w:eastAsia="pt-BR"/>
        </w:rPr>
      </w:pPr>
      <w:r>
        <w:rPr>
          <w:rFonts w:eastAsia="Arial" w:cstheme="minorHAnsi"/>
          <w:b/>
          <w:sz w:val="24"/>
          <w:szCs w:val="24"/>
          <w:lang w:eastAsia="pt-BR"/>
        </w:rPr>
        <w:t xml:space="preserve">                          </w:t>
      </w:r>
      <w:r w:rsidRPr="00C07541">
        <w:rPr>
          <w:rFonts w:eastAsia="Arial" w:cstheme="minorHAnsi"/>
          <w:b/>
          <w:sz w:val="24"/>
          <w:szCs w:val="24"/>
          <w:lang w:eastAsia="pt-BR"/>
        </w:rPr>
        <w:t xml:space="preserve">LISTA DE PRESENÇA  </w:t>
      </w:r>
      <w:r w:rsidR="0040255A">
        <w:rPr>
          <w:rFonts w:eastAsia="Arial" w:cstheme="minorHAnsi"/>
          <w:b/>
          <w:sz w:val="24"/>
          <w:szCs w:val="24"/>
          <w:lang w:eastAsia="pt-BR"/>
        </w:rPr>
        <w:t>8</w:t>
      </w:r>
      <w:r w:rsidR="0011268B">
        <w:rPr>
          <w:rFonts w:eastAsia="Arial" w:cstheme="minorHAnsi"/>
          <w:b/>
          <w:sz w:val="24"/>
          <w:szCs w:val="24"/>
          <w:lang w:eastAsia="pt-BR"/>
        </w:rPr>
        <w:t>5</w:t>
      </w:r>
      <w:r w:rsidRPr="00C07541">
        <w:rPr>
          <w:rFonts w:eastAsia="Arial" w:cstheme="minorHAnsi"/>
          <w:b/>
          <w:sz w:val="24"/>
          <w:szCs w:val="24"/>
          <w:lang w:eastAsia="pt-BR"/>
        </w:rPr>
        <w:t xml:space="preserve"> ª REUNIÃO ORDINÁRIA   </w:t>
      </w:r>
      <w:r w:rsidR="0011268B">
        <w:rPr>
          <w:rFonts w:eastAsia="Arial" w:cstheme="minorHAnsi"/>
          <w:b/>
          <w:sz w:val="24"/>
          <w:szCs w:val="24"/>
          <w:lang w:eastAsia="pt-BR"/>
        </w:rPr>
        <w:t>28/10</w:t>
      </w:r>
      <w:r w:rsidRPr="00C07541">
        <w:rPr>
          <w:rFonts w:eastAsia="Arial" w:cstheme="minorHAnsi"/>
          <w:b/>
          <w:sz w:val="24"/>
          <w:szCs w:val="24"/>
          <w:lang w:eastAsia="pt-BR"/>
        </w:rPr>
        <w:t>/202</w:t>
      </w:r>
      <w:r w:rsidR="0040255A">
        <w:rPr>
          <w:rFonts w:eastAsia="Arial" w:cstheme="minorHAnsi"/>
          <w:b/>
          <w:sz w:val="24"/>
          <w:szCs w:val="24"/>
          <w:lang w:eastAsia="pt-BR"/>
        </w:rPr>
        <w:t>5</w:t>
      </w:r>
    </w:p>
    <w:p w14:paraId="525787CC" w14:textId="77777777" w:rsidR="00EA41F2" w:rsidRPr="00C07541" w:rsidRDefault="00EA41F2" w:rsidP="0011268B">
      <w:pPr>
        <w:spacing w:after="0" w:line="360" w:lineRule="auto"/>
        <w:rPr>
          <w:rFonts w:eastAsia="Arial" w:cstheme="minorHAnsi"/>
          <w:b/>
          <w:sz w:val="24"/>
          <w:szCs w:val="24"/>
          <w:lang w:eastAsia="pt-BR"/>
        </w:rPr>
      </w:pPr>
      <w:r w:rsidRPr="00C07541">
        <w:rPr>
          <w:rFonts w:eastAsia="Arial" w:cstheme="minorHAnsi"/>
          <w:b/>
          <w:sz w:val="24"/>
          <w:szCs w:val="24"/>
          <w:lang w:eastAsia="pt-BR"/>
        </w:rPr>
        <w:t>CADES SANTO AMARO - GESTÃO 2024/2026</w:t>
      </w:r>
    </w:p>
    <w:tbl>
      <w:tblPr>
        <w:tblStyle w:val="1"/>
        <w:tblW w:w="5168" w:type="pct"/>
        <w:tblLayout w:type="fixed"/>
        <w:tblLook w:val="04A0" w:firstRow="1" w:lastRow="0" w:firstColumn="1" w:lastColumn="0" w:noHBand="0" w:noVBand="1"/>
      </w:tblPr>
      <w:tblGrid>
        <w:gridCol w:w="1985"/>
        <w:gridCol w:w="1844"/>
        <w:gridCol w:w="2408"/>
        <w:gridCol w:w="1250"/>
        <w:gridCol w:w="1303"/>
      </w:tblGrid>
      <w:tr w:rsidR="00EA41F2" w:rsidRPr="00C07541" w14:paraId="13D3BC3F" w14:textId="77777777" w:rsidTr="000F6426">
        <w:tc>
          <w:tcPr>
            <w:tcW w:w="1129" w:type="pct"/>
          </w:tcPr>
          <w:p w14:paraId="030187D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1049" w:type="pct"/>
          </w:tcPr>
          <w:p w14:paraId="6CC3DCD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1370" w:type="pct"/>
          </w:tcPr>
          <w:p w14:paraId="30FC6A1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711" w:type="pct"/>
          </w:tcPr>
          <w:p w14:paraId="5E7DFB0C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741" w:type="pct"/>
          </w:tcPr>
          <w:p w14:paraId="2214D24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</w:p>
        </w:tc>
      </w:tr>
      <w:tr w:rsidR="00EA41F2" w:rsidRPr="00C07541" w14:paraId="24D5900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9772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CONSELHEIRO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E05B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ENTIDADE</w:t>
            </w:r>
          </w:p>
          <w:p w14:paraId="5A7D12F1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 xml:space="preserve">REPRESENTADA 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C97D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CONTATO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B043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ASSINATURA</w:t>
            </w: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D0F9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JUSTIF</w:t>
            </w:r>
          </w:p>
          <w:p w14:paraId="069BDF63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 xml:space="preserve">     AUSÊNCIA</w:t>
            </w:r>
          </w:p>
        </w:tc>
      </w:tr>
      <w:tr w:rsidR="00EA41F2" w:rsidRPr="00C07541" w14:paraId="5D6296B1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39684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SOCIEDADE CIVIL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195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4B8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5CFA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C812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</w:tr>
      <w:tr w:rsidR="00EA41F2" w:rsidRPr="00C07541" w14:paraId="330A65EE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BFDF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Titulares: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B9CC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ACEF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2D4E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EE02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</w:tr>
      <w:tr w:rsidR="00EA41F2" w:rsidRPr="00C07541" w14:paraId="4443176F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5178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Maria Carmo F.  Lotfi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56FF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608B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mmlotfi@yahoo.com.br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A0D9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8D013" w14:textId="7996D24F" w:rsidR="00EA41F2" w:rsidRPr="00C07541" w:rsidRDefault="009064A1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229BCAFC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6CF7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Mauricio M</w:t>
            </w:r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Pr="00C07541">
              <w:rPr>
                <w:rFonts w:eastAsia="Arial" w:cstheme="minorHAnsi"/>
                <w:sz w:val="24"/>
                <w:szCs w:val="24"/>
              </w:rPr>
              <w:t>Ribeiro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130B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6B054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743CE" w14:textId="77777777" w:rsidR="00EA41F2" w:rsidRPr="00652FD7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color w:val="FF0000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12602" w14:textId="730AF9B0" w:rsidR="00EA41F2" w:rsidRPr="00C455E1" w:rsidRDefault="0040255A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color w:val="FF0000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</w:t>
            </w:r>
            <w:r w:rsidR="00EA41F2" w:rsidRPr="00914EDC">
              <w:rPr>
                <w:rFonts w:eastAsia="Arial" w:cstheme="minorHAnsi"/>
                <w:sz w:val="24"/>
                <w:szCs w:val="24"/>
              </w:rPr>
              <w:t>sente</w:t>
            </w:r>
          </w:p>
        </w:tc>
      </w:tr>
      <w:tr w:rsidR="00EA41F2" w:rsidRPr="00C07541" w14:paraId="091C24B0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6D81F" w14:textId="77777777" w:rsidR="00EA41F2" w:rsidRPr="00C07541" w:rsidRDefault="00EA41F2" w:rsidP="0011268B">
            <w:pPr>
              <w:spacing w:after="0" w:line="36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Silvia L. S.  Berlinck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E0E6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B69E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silvia@sorrisosustentavel.</w:t>
            </w:r>
            <w:r w:rsidRPr="00652FD7">
              <w:rPr>
                <w:rFonts w:eastAsia="Arial" w:cstheme="minorHAnsi"/>
                <w:color w:val="FF0000"/>
                <w:sz w:val="16"/>
                <w:szCs w:val="16"/>
              </w:rPr>
              <w:t>com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A664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2CE2C" w14:textId="716B4F68" w:rsidR="00EA41F2" w:rsidRPr="00C07541" w:rsidRDefault="0011268B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018C737D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817F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Cláudia Maksoud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B9D3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CADES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SAmaro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18BA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proofErr w:type="spellStart"/>
            <w:r w:rsidRPr="00C07541">
              <w:rPr>
                <w:rFonts w:eastAsia="Arial" w:cstheme="minorHAnsi"/>
                <w:sz w:val="16"/>
                <w:szCs w:val="16"/>
              </w:rPr>
              <w:t>claudiamacksoud@hotmai</w:t>
            </w:r>
            <w:proofErr w:type="spellEnd"/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46E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AD439" w14:textId="23AA8E57" w:rsidR="00EA41F2" w:rsidRPr="00C07541" w:rsidRDefault="009064A1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stificada</w:t>
            </w:r>
          </w:p>
        </w:tc>
      </w:tr>
      <w:tr w:rsidR="00EA41F2" w:rsidRPr="00C07541" w14:paraId="6E8FE7AB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741A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lastRenderedPageBreak/>
              <w:t>Marcia A.O. Lima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E62D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26F7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9DF0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EB483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7C79CAF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7826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 xml:space="preserve">M Cecília </w:t>
            </w:r>
            <w:proofErr w:type="spellStart"/>
            <w:proofErr w:type="gramStart"/>
            <w:r w:rsidRPr="00C07541">
              <w:rPr>
                <w:rFonts w:eastAsia="Arial" w:cstheme="minorHAnsi"/>
                <w:sz w:val="24"/>
                <w:szCs w:val="24"/>
              </w:rPr>
              <w:t>A.Oliveira</w:t>
            </w:r>
            <w:proofErr w:type="spellEnd"/>
            <w:proofErr w:type="gramEnd"/>
            <w:r w:rsidRPr="00C07541">
              <w:rPr>
                <w:rFonts w:eastAsia="Arial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2B03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EFF0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cecilaagco@gmail.com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B841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7558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599D1154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CC0F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Eugenio B Carvalho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3D684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9596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>
              <w:rPr>
                <w:rFonts w:eastAsia="Arial" w:cstheme="minorHAnsi"/>
                <w:sz w:val="16"/>
                <w:szCs w:val="16"/>
              </w:rPr>
              <w:t>Eugenio.carvalho@yahoo.com.br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86B6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D798E" w14:textId="0013C01A" w:rsidR="00EA41F2" w:rsidRPr="00C07541" w:rsidRDefault="00E81F15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</w:t>
            </w:r>
            <w:r w:rsidR="00EA41F2" w:rsidRPr="00C07541">
              <w:rPr>
                <w:rFonts w:cstheme="minorHAnsi"/>
                <w:sz w:val="24"/>
                <w:szCs w:val="24"/>
              </w:rPr>
              <w:t>sente</w:t>
            </w:r>
          </w:p>
        </w:tc>
      </w:tr>
      <w:tr w:rsidR="00EA41F2" w:rsidRPr="00C07541" w14:paraId="62CD0EA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AEAE0F" w14:textId="77777777" w:rsidR="00EA41F2" w:rsidRPr="00C07541" w:rsidRDefault="00EA41F2" w:rsidP="0011268B">
            <w:pPr>
              <w:spacing w:after="0" w:line="360" w:lineRule="auto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C07541">
              <w:rPr>
                <w:rFonts w:eastAsia="Times New Roman" w:cstheme="minorHAnsi"/>
                <w:color w:val="333333"/>
                <w:sz w:val="24"/>
                <w:szCs w:val="24"/>
              </w:rPr>
              <w:t>Gleice Vasconcelo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880E4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55860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gleice.mvasconcelos@hotmail</w:t>
            </w:r>
            <w:r>
              <w:rPr>
                <w:rFonts w:eastAsia="Arial" w:cstheme="minorHAnsi"/>
                <w:sz w:val="16"/>
                <w:szCs w:val="16"/>
              </w:rPr>
              <w:t>.com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03237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74682B" w14:textId="144DA881" w:rsidR="00EA41F2" w:rsidRPr="00C07541" w:rsidRDefault="00E81F15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pt-PT"/>
              </w:rPr>
              <w:t>au</w:t>
            </w:r>
            <w:r w:rsidR="00EA41F2" w:rsidRPr="00C07541">
              <w:rPr>
                <w:rFonts w:cstheme="minorHAnsi"/>
                <w:sz w:val="24"/>
                <w:szCs w:val="24"/>
                <w:lang w:val="pt-PT"/>
              </w:rPr>
              <w:t>sente</w:t>
            </w:r>
          </w:p>
        </w:tc>
      </w:tr>
      <w:tr w:rsidR="00EA41F2" w:rsidRPr="00C07541" w14:paraId="54141516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86FD0" w14:textId="77777777" w:rsidR="00EA41F2" w:rsidRPr="00C07541" w:rsidRDefault="00EA41F2" w:rsidP="0011268B">
            <w:pPr>
              <w:spacing w:after="0" w:line="36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sz w:val="24"/>
                <w:szCs w:val="24"/>
              </w:rPr>
              <w:t>SUPLENTE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6798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0C001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2B44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B511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</w:tr>
      <w:tr w:rsidR="00EA41F2" w:rsidRPr="00C07541" w14:paraId="013F512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9CC8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Adilson A Araújo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8213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ADES S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F5AC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A3adilson@gmail.com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B552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F45A3" w14:textId="5F02FA54" w:rsidR="00EA41F2" w:rsidRPr="00C07541" w:rsidRDefault="00E81F15" w:rsidP="0011268B">
            <w:pPr>
              <w:widowControl w:val="0"/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</w:t>
            </w:r>
            <w:r w:rsidR="00EA41F2" w:rsidRPr="00C07541">
              <w:rPr>
                <w:rFonts w:eastAsia="Arial" w:cstheme="minorHAnsi"/>
                <w:sz w:val="24"/>
                <w:szCs w:val="24"/>
              </w:rPr>
              <w:t>ente</w:t>
            </w:r>
          </w:p>
        </w:tc>
      </w:tr>
      <w:tr w:rsidR="00EA41F2" w:rsidRPr="00C07541" w14:paraId="5BD9ECB9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96EA7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Marcia Fons Simõe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6F7ED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CADES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SAmaro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21CD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>
              <w:rPr>
                <w:rFonts w:eastAsia="Arial" w:cstheme="minorHAnsi"/>
                <w:sz w:val="16"/>
                <w:szCs w:val="16"/>
              </w:rPr>
              <w:t>mfsi@uol.com.br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8FA3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B37F" w14:textId="2F7CA296" w:rsidR="00EA41F2" w:rsidRPr="00C07541" w:rsidRDefault="0011268B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7D557061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B4A06" w14:textId="51C60A8C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C07541">
              <w:rPr>
                <w:rFonts w:cstheme="minorHAnsi"/>
                <w:sz w:val="24"/>
                <w:szCs w:val="24"/>
              </w:rPr>
              <w:t>Nerise</w:t>
            </w:r>
            <w:proofErr w:type="spellEnd"/>
            <w:r w:rsidRPr="00C07541">
              <w:rPr>
                <w:rFonts w:cstheme="minorHAnsi"/>
                <w:sz w:val="24"/>
                <w:szCs w:val="24"/>
              </w:rPr>
              <w:t xml:space="preserve"> T H C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Perei</w:t>
            </w:r>
            <w:proofErr w:type="spellEnd"/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3B9B3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CADES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SAmaro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7C29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Nerise.hoff@gmail.com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2294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54DC5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76370A90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53611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Eduardo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Vilibor</w:t>
            </w:r>
            <w:proofErr w:type="spellEnd"/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81BB2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CADES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SAmaro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B364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D5D7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76FC1" w14:textId="77777777" w:rsidR="00EA41F2" w:rsidRPr="00914EDC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914EDC">
              <w:rPr>
                <w:rFonts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2362C174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D3325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André N Ferrari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FDD99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 xml:space="preserve">CADES </w:t>
            </w:r>
            <w:proofErr w:type="spellStart"/>
            <w:r w:rsidRPr="00C07541">
              <w:rPr>
                <w:rFonts w:cstheme="minorHAnsi"/>
                <w:sz w:val="24"/>
                <w:szCs w:val="24"/>
              </w:rPr>
              <w:t>SAmaro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4F12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526D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FC844" w14:textId="77777777" w:rsidR="00EA41F2" w:rsidRPr="00C07541" w:rsidRDefault="00EA41F2" w:rsidP="0011268B">
            <w:pPr>
              <w:widowControl w:val="0"/>
              <w:spacing w:line="240" w:lineRule="auto"/>
              <w:rPr>
                <w:rFonts w:cstheme="minorHAnsi"/>
                <w:sz w:val="24"/>
                <w:szCs w:val="24"/>
              </w:rPr>
            </w:pPr>
            <w:r w:rsidRPr="00C07541">
              <w:rPr>
                <w:rFonts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04DFC6A3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4566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bCs/>
                <w:sz w:val="24"/>
                <w:szCs w:val="24"/>
              </w:rPr>
              <w:t>SETOR PÚBLICO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4AB41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AA8A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5699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15613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</w:tr>
      <w:tr w:rsidR="00EA41F2" w:rsidRPr="00C07541" w14:paraId="6076F3F0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40361" w14:textId="0F9545B2" w:rsidR="00EA41F2" w:rsidRPr="00C07541" w:rsidRDefault="00E81F15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Silvio </w:t>
            </w:r>
            <w:r w:rsidRPr="00E81F15">
              <w:rPr>
                <w:rFonts w:eastAsia="Arial" w:cstheme="minorHAnsi"/>
                <w:sz w:val="24"/>
                <w:szCs w:val="24"/>
              </w:rPr>
              <w:t>Rocha de Oliveira Junior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2618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Sub. S</w:t>
            </w:r>
            <w:r>
              <w:rPr>
                <w:rFonts w:eastAsia="Arial" w:cstheme="minorHAnsi"/>
                <w:sz w:val="24"/>
                <w:szCs w:val="24"/>
              </w:rPr>
              <w:t>to</w:t>
            </w:r>
            <w:r w:rsidRPr="00C07541">
              <w:rPr>
                <w:rFonts w:eastAsia="Arial" w:cstheme="minorHAnsi"/>
                <w:sz w:val="24"/>
                <w:szCs w:val="24"/>
              </w:rPr>
              <w:t xml:space="preserve">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34D5A" w14:textId="3CD04509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.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B7E7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E7B8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 xml:space="preserve"> ausente</w:t>
            </w:r>
          </w:p>
        </w:tc>
      </w:tr>
      <w:tr w:rsidR="00B94C82" w:rsidRPr="00C07541" w14:paraId="40B4F297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D2C2E" w14:textId="093697B0" w:rsidR="00B94C82" w:rsidRDefault="00B94C8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Ricardo L. Bezerra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4D4B4" w14:textId="1FF6318C" w:rsidR="00B94C82" w:rsidRPr="00C07541" w:rsidRDefault="00B94C8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ub. Santo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0B7C2" w14:textId="77777777" w:rsidR="00B94C82" w:rsidRPr="00C07541" w:rsidRDefault="00B94C8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A6C" w14:textId="77777777" w:rsidR="00B94C82" w:rsidRPr="00C07541" w:rsidRDefault="00B94C8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35F1E" w14:textId="34FB9B02" w:rsidR="00B94C82" w:rsidRPr="00C07541" w:rsidRDefault="00B94C8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Presente</w:t>
            </w:r>
          </w:p>
        </w:tc>
      </w:tr>
      <w:tr w:rsidR="00EA41F2" w:rsidRPr="00C07541" w14:paraId="148716E7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939F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Célia Ferracioli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1BBA2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 xml:space="preserve">Sub </w:t>
            </w:r>
            <w:proofErr w:type="gramStart"/>
            <w:r w:rsidRPr="00C07541">
              <w:rPr>
                <w:rFonts w:eastAsia="Arial" w:cstheme="minorHAnsi"/>
                <w:sz w:val="24"/>
                <w:szCs w:val="24"/>
              </w:rPr>
              <w:t>S</w:t>
            </w:r>
            <w:r>
              <w:rPr>
                <w:rFonts w:eastAsia="Arial" w:cstheme="minorHAnsi"/>
                <w:sz w:val="24"/>
                <w:szCs w:val="24"/>
              </w:rPr>
              <w:t>to</w:t>
            </w:r>
            <w:r w:rsidRPr="00C07541">
              <w:rPr>
                <w:rFonts w:eastAsia="Arial" w:cstheme="minorHAnsi"/>
                <w:sz w:val="24"/>
                <w:szCs w:val="24"/>
              </w:rPr>
              <w:t xml:space="preserve">  Amaro</w:t>
            </w:r>
            <w:proofErr w:type="gramEnd"/>
            <w:r w:rsidRPr="00C07541">
              <w:rPr>
                <w:rFonts w:eastAsia="Arial" w:cstheme="minorHAnsi"/>
                <w:sz w:val="24"/>
                <w:szCs w:val="24"/>
              </w:rPr>
              <w:t xml:space="preserve"> </w:t>
            </w:r>
          </w:p>
          <w:p w14:paraId="0C77F5D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titular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F179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hyperlink r:id="rId9" w:history="1">
              <w:r w:rsidRPr="00C07541">
                <w:rPr>
                  <w:rFonts w:eastAsia="Arial" w:cstheme="minorHAnsi"/>
                  <w:color w:val="0563C1" w:themeColor="hyperlink"/>
                  <w:sz w:val="16"/>
                  <w:szCs w:val="16"/>
                  <w:u w:val="single"/>
                </w:rPr>
                <w:t>cferracioli@smsub.prefeitura.sp</w:t>
              </w:r>
            </w:hyperlink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8D791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2BC1B" w14:textId="52C3CE5A" w:rsidR="00EA41F2" w:rsidRPr="00C07541" w:rsidRDefault="00D873B8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659A0E29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7387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18"/>
              </w:tabs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Luma S M</w:t>
            </w:r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Pr="00C07541">
              <w:rPr>
                <w:rFonts w:eastAsia="Arial" w:cstheme="minorHAnsi"/>
                <w:sz w:val="24"/>
                <w:szCs w:val="24"/>
              </w:rPr>
              <w:t xml:space="preserve">Ferreira 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E8B9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Sub S</w:t>
            </w:r>
            <w:r>
              <w:rPr>
                <w:rFonts w:eastAsia="Arial" w:cstheme="minorHAnsi"/>
                <w:sz w:val="24"/>
                <w:szCs w:val="24"/>
              </w:rPr>
              <w:t>to</w:t>
            </w:r>
            <w:r w:rsidRPr="00C07541">
              <w:rPr>
                <w:rFonts w:eastAsia="Arial" w:cstheme="minorHAnsi"/>
                <w:sz w:val="24"/>
                <w:szCs w:val="24"/>
              </w:rPr>
              <w:t xml:space="preserve"> Amaro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F0A7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hyperlink r:id="rId10" w:history="1">
              <w:r w:rsidRPr="00C07541">
                <w:rPr>
                  <w:rFonts w:eastAsia="Arial" w:cstheme="minorHAnsi"/>
                  <w:color w:val="0563C1" w:themeColor="hyperlink"/>
                  <w:sz w:val="16"/>
                  <w:szCs w:val="16"/>
                  <w:u w:val="single"/>
                </w:rPr>
                <w:t>cades_sa@smsub.prefeitura.sp</w:t>
              </w:r>
            </w:hyperlink>
            <w:r w:rsidRPr="00C07541">
              <w:rPr>
                <w:rFonts w:eastAsia="Arial" w:cstheme="minorHAnsi"/>
                <w:sz w:val="16"/>
                <w:szCs w:val="16"/>
              </w:rPr>
              <w:t>.</w:t>
            </w:r>
          </w:p>
          <w:p w14:paraId="2E801C97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  <w:highlight w:val="yellow"/>
              </w:rPr>
            </w:pPr>
            <w:r w:rsidRPr="00C07541">
              <w:rPr>
                <w:rFonts w:eastAsia="Arial" w:cstheme="minorHAnsi"/>
                <w:sz w:val="16"/>
                <w:szCs w:val="16"/>
              </w:rPr>
              <w:t>gov.br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5A5A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08E26" w14:textId="1387423F" w:rsidR="00EA41F2" w:rsidRPr="00C07541" w:rsidRDefault="00D873B8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</w:t>
            </w:r>
            <w:r w:rsidR="00EA41F2" w:rsidRPr="00C07541">
              <w:rPr>
                <w:rFonts w:eastAsia="Arial" w:cstheme="minorHAnsi"/>
                <w:sz w:val="24"/>
                <w:szCs w:val="24"/>
              </w:rPr>
              <w:t>sente</w:t>
            </w:r>
          </w:p>
        </w:tc>
      </w:tr>
      <w:tr w:rsidR="00EA41F2" w:rsidRPr="00C07541" w14:paraId="772FF093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B3AE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18"/>
              </w:tabs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Sonia </w:t>
            </w:r>
            <w:proofErr w:type="spellStart"/>
            <w:r>
              <w:rPr>
                <w:rFonts w:eastAsia="Arial" w:cstheme="minorHAnsi"/>
                <w:sz w:val="24"/>
                <w:szCs w:val="24"/>
              </w:rPr>
              <w:t>BdaSilva</w:t>
            </w:r>
            <w:proofErr w:type="spellEnd"/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0C1C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VMA titular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60EA3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C50E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908B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403B5DB8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D3C0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 xml:space="preserve">Cristina </w:t>
            </w:r>
            <w:proofErr w:type="spellStart"/>
            <w:r w:rsidRPr="00C07541">
              <w:rPr>
                <w:rFonts w:eastAsia="Arial" w:cstheme="minorHAnsi"/>
                <w:sz w:val="24"/>
                <w:szCs w:val="24"/>
              </w:rPr>
              <w:t>Bonecker</w:t>
            </w:r>
            <w:proofErr w:type="spellEnd"/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49F8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 w:rsidRPr="00C07541">
              <w:rPr>
                <w:rFonts w:eastAsia="Arial" w:cstheme="minorHAnsi"/>
                <w:sz w:val="24"/>
                <w:szCs w:val="24"/>
              </w:rPr>
              <w:t>SVMA</w:t>
            </w:r>
            <w:r>
              <w:rPr>
                <w:rFonts w:eastAsia="Arial" w:cstheme="minorHAnsi"/>
                <w:sz w:val="24"/>
                <w:szCs w:val="24"/>
              </w:rPr>
              <w:t xml:space="preserve"> suplente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7CBD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16"/>
                <w:szCs w:val="16"/>
              </w:rPr>
            </w:pPr>
            <w:r w:rsidRPr="00C07541">
              <w:rPr>
                <w:rFonts w:eastAsia="Quattrocento Sans" w:cstheme="minorHAnsi"/>
                <w:sz w:val="16"/>
                <w:szCs w:val="16"/>
              </w:rPr>
              <w:t>cristinafb@prefeitura.sp.gov.br</w:t>
            </w: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4B95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546A" w14:textId="3C38F6AE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="009064A1"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4528B590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7354F" w14:textId="12AAF823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proofErr w:type="gramStart"/>
            <w:r>
              <w:rPr>
                <w:rFonts w:eastAsia="Arial" w:cstheme="minorHAnsi"/>
                <w:sz w:val="24"/>
                <w:szCs w:val="24"/>
              </w:rPr>
              <w:t>Renata  O</w:t>
            </w:r>
            <w:proofErr w:type="gramEnd"/>
            <w:r>
              <w:rPr>
                <w:rFonts w:eastAsia="Arial" w:cstheme="minorHAnsi"/>
                <w:sz w:val="24"/>
                <w:szCs w:val="24"/>
              </w:rPr>
              <w:t xml:space="preserve"> Vicente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0D4D3" w14:textId="58975EF4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EME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16F0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C56B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7DD7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4FECAF9D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A352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lastRenderedPageBreak/>
              <w:t xml:space="preserve">André </w:t>
            </w:r>
            <w:proofErr w:type="spellStart"/>
            <w:r>
              <w:rPr>
                <w:rFonts w:eastAsia="Arial" w:cstheme="minorHAnsi"/>
                <w:sz w:val="24"/>
                <w:szCs w:val="24"/>
              </w:rPr>
              <w:t>DinisFonseca</w:t>
            </w:r>
            <w:proofErr w:type="spellEnd"/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5B27E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EME</w:t>
            </w:r>
          </w:p>
          <w:p w14:paraId="4D7D74B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uplente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4AFA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3ABE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79283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35B9978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9F5F9" w14:textId="13171E7F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proofErr w:type="spellStart"/>
            <w:r>
              <w:rPr>
                <w:rFonts w:eastAsia="Arial" w:cstheme="minorHAnsi"/>
                <w:sz w:val="24"/>
                <w:szCs w:val="24"/>
              </w:rPr>
              <w:t>AnaCaroline</w:t>
            </w:r>
            <w:proofErr w:type="spellEnd"/>
            <w:r>
              <w:rPr>
                <w:rFonts w:eastAsia="Arial" w:cstheme="minorHAnsi"/>
                <w:sz w:val="24"/>
                <w:szCs w:val="24"/>
              </w:rPr>
              <w:t xml:space="preserve"> S </w:t>
            </w:r>
            <w:r w:rsidR="009A249D">
              <w:rPr>
                <w:rFonts w:eastAsia="Arial" w:cstheme="minorHAnsi"/>
                <w:sz w:val="24"/>
                <w:szCs w:val="24"/>
              </w:rPr>
              <w:t>Per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4FCAF" w14:textId="5FB520D4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</w:t>
            </w:r>
            <w:r w:rsidR="009A249D">
              <w:rPr>
                <w:rFonts w:eastAsia="Arial" w:cstheme="minorHAnsi"/>
                <w:sz w:val="24"/>
                <w:szCs w:val="24"/>
              </w:rPr>
              <w:t>MC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EC4B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DF6D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3D68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04C33CD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76033" w14:textId="6F275739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par</w:t>
            </w:r>
            <w:r w:rsidR="009A249D">
              <w:rPr>
                <w:rFonts w:eastAsia="Arial" w:cstheme="minorHAnsi"/>
                <w:sz w:val="24"/>
                <w:szCs w:val="24"/>
              </w:rPr>
              <w:t xml:space="preserve"> </w:t>
            </w:r>
            <w:r>
              <w:rPr>
                <w:rFonts w:eastAsia="Arial" w:cstheme="minorHAnsi"/>
                <w:sz w:val="24"/>
                <w:szCs w:val="24"/>
              </w:rPr>
              <w:t>CR Martin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CC96C" w14:textId="305437FF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MC</w:t>
            </w:r>
            <w:r w:rsidR="009A249D">
              <w:rPr>
                <w:rFonts w:eastAsia="Arial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Arial" w:cstheme="minorHAnsi"/>
                <w:sz w:val="24"/>
                <w:szCs w:val="24"/>
              </w:rPr>
              <w:t>supl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81AF6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F2A54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7C5FC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1C94E6B0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224A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proofErr w:type="spellStart"/>
            <w:r>
              <w:rPr>
                <w:rFonts w:eastAsia="Arial" w:cstheme="minorHAnsi"/>
                <w:sz w:val="24"/>
                <w:szCs w:val="24"/>
              </w:rPr>
              <w:t>Cristiani</w:t>
            </w:r>
            <w:proofErr w:type="spellEnd"/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eastAsia="Arial" w:cstheme="minorHAnsi"/>
                <w:sz w:val="24"/>
                <w:szCs w:val="24"/>
              </w:rPr>
              <w:t>S.Tavolaro</w:t>
            </w:r>
            <w:proofErr w:type="spellEnd"/>
            <w:proofErr w:type="gramEnd"/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BF2AB" w14:textId="3298E2DB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 SME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960B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10B9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6DDB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3AF7A34A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2B7AC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Renata R Santos 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0A0C6" w14:textId="0130BDEC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M</w:t>
            </w:r>
            <w:r w:rsidR="00233489">
              <w:rPr>
                <w:rFonts w:eastAsia="Arial" w:cstheme="minorHAnsi"/>
                <w:sz w:val="24"/>
                <w:szCs w:val="24"/>
              </w:rPr>
              <w:t xml:space="preserve">E </w:t>
            </w:r>
            <w:proofErr w:type="spellStart"/>
            <w:r w:rsidR="00233489">
              <w:rPr>
                <w:rFonts w:eastAsia="Arial" w:cstheme="minorHAnsi"/>
                <w:sz w:val="24"/>
                <w:szCs w:val="24"/>
              </w:rPr>
              <w:t>supl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BD12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6402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8949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7DC6017F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02BB1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proofErr w:type="spellStart"/>
            <w:r>
              <w:rPr>
                <w:rFonts w:eastAsia="Arial" w:cstheme="minorHAnsi"/>
                <w:sz w:val="24"/>
                <w:szCs w:val="24"/>
              </w:rPr>
              <w:t>Mariangela</w:t>
            </w:r>
            <w:proofErr w:type="spellEnd"/>
            <w:r>
              <w:rPr>
                <w:rFonts w:eastAsia="Arial" w:cstheme="minorHAnsi"/>
                <w:sz w:val="24"/>
                <w:szCs w:val="24"/>
              </w:rPr>
              <w:t xml:space="preserve"> P Costa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90F06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MS</w:t>
            </w:r>
          </w:p>
          <w:p w14:paraId="4B223E55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titular</w:t>
            </w: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E24F5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CC24A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67151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48963BE3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45382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Eliana Aparecida Pinto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46B21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MS</w:t>
            </w:r>
          </w:p>
          <w:p w14:paraId="273EC714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proofErr w:type="spellStart"/>
            <w:r>
              <w:rPr>
                <w:rFonts w:eastAsia="Arial" w:cstheme="minorHAnsi"/>
                <w:sz w:val="24"/>
                <w:szCs w:val="24"/>
              </w:rPr>
              <w:t>supplente</w:t>
            </w:r>
            <w:proofErr w:type="spellEnd"/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807EF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5221B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A4E2F" w14:textId="77777777" w:rsidR="00EA41F2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ausente</w:t>
            </w:r>
          </w:p>
        </w:tc>
      </w:tr>
      <w:tr w:rsidR="00EA41F2" w:rsidRPr="00C07541" w14:paraId="25FCAB2F" w14:textId="77777777" w:rsidTr="000F6426">
        <w:tblPrEx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cantSplit/>
          <w:tblHeader/>
          <w:jc w:val="center"/>
        </w:trPr>
        <w:tc>
          <w:tcPr>
            <w:tcW w:w="112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5300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C07541">
              <w:rPr>
                <w:rFonts w:eastAsia="Arial" w:cstheme="minorHAnsi"/>
                <w:b/>
                <w:bCs/>
                <w:sz w:val="24"/>
                <w:szCs w:val="24"/>
              </w:rPr>
              <w:t>VOLUNTÁRIOS</w:t>
            </w:r>
          </w:p>
        </w:tc>
        <w:tc>
          <w:tcPr>
            <w:tcW w:w="104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0F12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37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144CE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Quattrocento Sans" w:cstheme="minorHAnsi"/>
                <w:sz w:val="16"/>
                <w:szCs w:val="16"/>
              </w:rPr>
            </w:pPr>
          </w:p>
        </w:tc>
        <w:tc>
          <w:tcPr>
            <w:tcW w:w="71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97D88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74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1BD6D" w14:textId="77777777" w:rsidR="00EA41F2" w:rsidRPr="00C07541" w:rsidRDefault="00EA41F2" w:rsidP="001126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 w:cstheme="minorHAnsi"/>
                <w:sz w:val="24"/>
                <w:szCs w:val="24"/>
              </w:rPr>
            </w:pPr>
          </w:p>
        </w:tc>
      </w:tr>
    </w:tbl>
    <w:p w14:paraId="756CE7D0" w14:textId="77777777" w:rsidR="004A23E2" w:rsidRDefault="004A23E2" w:rsidP="0011268B">
      <w:pPr>
        <w:tabs>
          <w:tab w:val="left" w:pos="5442"/>
        </w:tabs>
        <w:spacing w:before="100" w:beforeAutospacing="1" w:after="100" w:afterAutospacing="1" w:line="360" w:lineRule="auto"/>
        <w:rPr>
          <w:rFonts w:ascii="Arial" w:eastAsia="Times New Roman" w:hAnsi="Arial" w:cs="Arial"/>
          <w:sz w:val="24"/>
          <w:szCs w:val="24"/>
          <w:lang w:eastAsia="pt-BR"/>
        </w:rPr>
      </w:pPr>
    </w:p>
    <w:sectPr w:rsidR="004A23E2" w:rsidSect="00924CF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F7416" w14:textId="77777777" w:rsidR="00277643" w:rsidRDefault="00277643" w:rsidP="002D7D0F">
      <w:pPr>
        <w:spacing w:after="0" w:line="240" w:lineRule="auto"/>
      </w:pPr>
      <w:r>
        <w:separator/>
      </w:r>
    </w:p>
  </w:endnote>
  <w:endnote w:type="continuationSeparator" w:id="0">
    <w:p w14:paraId="2A4E37F3" w14:textId="77777777" w:rsidR="00277643" w:rsidRDefault="00277643" w:rsidP="002D7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C55CE" w14:textId="77777777" w:rsidR="00082705" w:rsidRDefault="0008270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DFE75" w14:textId="77777777" w:rsidR="00082705" w:rsidRDefault="00082705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0813A" w14:textId="77777777" w:rsidR="00082705" w:rsidRDefault="0008270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4ED662" w14:textId="77777777" w:rsidR="00277643" w:rsidRDefault="00277643" w:rsidP="002D7D0F">
      <w:pPr>
        <w:spacing w:after="0" w:line="240" w:lineRule="auto"/>
      </w:pPr>
      <w:r>
        <w:separator/>
      </w:r>
    </w:p>
  </w:footnote>
  <w:footnote w:type="continuationSeparator" w:id="0">
    <w:p w14:paraId="076D2D5A" w14:textId="77777777" w:rsidR="00277643" w:rsidRDefault="00277643" w:rsidP="002D7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B6E21" w14:textId="77777777" w:rsidR="00082705" w:rsidRDefault="0008270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8752352"/>
      <w:placeholder>
        <w:docPart w:val="0E225C2DA95240D1B5585F6D2F3503CF"/>
      </w:placeholder>
      <w:temporary/>
      <w:showingPlcHdr/>
    </w:sdtPr>
    <w:sdtEndPr/>
    <w:sdtContent>
      <w:p w14:paraId="6BED5DB3" w14:textId="77777777" w:rsidR="002D7D0F" w:rsidRDefault="002D7D0F">
        <w:pPr>
          <w:pStyle w:val="Cabealho"/>
        </w:pPr>
        <w:r>
          <w:t>[Digite aqui]</w:t>
        </w:r>
      </w:p>
    </w:sdtContent>
  </w:sdt>
  <w:p w14:paraId="0C3091BF" w14:textId="77777777" w:rsidR="002D7D0F" w:rsidRDefault="002D7D0F">
    <w:pPr>
      <w:pStyle w:val="Cabealho"/>
    </w:pPr>
    <w:r>
      <w:rPr>
        <w:rFonts w:ascii="Times New Roman" w:hAnsi="Times New Roman"/>
        <w:noProof/>
        <w:sz w:val="24"/>
        <w:szCs w:val="24"/>
        <w:lang w:eastAsia="pt-BR"/>
      </w:rPr>
      <w:drawing>
        <wp:anchor distT="0" distB="0" distL="114300" distR="114300" simplePos="0" relativeHeight="251659264" behindDoc="1" locked="0" layoutInCell="1" allowOverlap="1" wp14:anchorId="0D513121" wp14:editId="7ED688B7">
          <wp:simplePos x="0" y="0"/>
          <wp:positionH relativeFrom="margin">
            <wp:posOffset>3948430</wp:posOffset>
          </wp:positionH>
          <wp:positionV relativeFrom="paragraph">
            <wp:posOffset>12065</wp:posOffset>
          </wp:positionV>
          <wp:extent cx="1571625" cy="1080135"/>
          <wp:effectExtent l="0" t="0" r="9525" b="5715"/>
          <wp:wrapThrough wrapText="bothSides">
            <wp:wrapPolygon edited="0">
              <wp:start x="0" y="0"/>
              <wp:lineTo x="0" y="21333"/>
              <wp:lineTo x="21469" y="21333"/>
              <wp:lineTo x="21469" y="0"/>
              <wp:lineTo x="0" y="0"/>
            </wp:wrapPolygon>
          </wp:wrapThrough>
          <wp:docPr id="3" name="Imagem 2" descr="Capturar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Capturar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1080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pt-BR"/>
      </w:rPr>
      <w:drawing>
        <wp:inline distT="0" distB="0" distL="0" distR="0" wp14:anchorId="0747D5FF" wp14:editId="69E95D18">
          <wp:extent cx="1536700" cy="1152525"/>
          <wp:effectExtent l="0" t="0" r="6350" b="952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eastAsia="pt-BR"/>
      </w:rPr>
      <w:drawing>
        <wp:inline distT="0" distB="0" distL="0" distR="0" wp14:anchorId="38A54A2B" wp14:editId="381B3567">
          <wp:extent cx="1590675" cy="1193188"/>
          <wp:effectExtent l="0" t="0" r="0" b="698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058" cy="121147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260AA" w14:textId="77777777" w:rsidR="00082705" w:rsidRDefault="000827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F4C18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3A5C05"/>
    <w:multiLevelType w:val="hybridMultilevel"/>
    <w:tmpl w:val="07AEE3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99411"/>
    <w:multiLevelType w:val="multilevel"/>
    <w:tmpl w:val="2CF659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CD0AF0"/>
    <w:multiLevelType w:val="hybridMultilevel"/>
    <w:tmpl w:val="E132BD8A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A66E1"/>
    <w:multiLevelType w:val="hybridMultilevel"/>
    <w:tmpl w:val="2F20651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483BB0"/>
    <w:multiLevelType w:val="hybridMultilevel"/>
    <w:tmpl w:val="B4B286B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C52E7"/>
    <w:multiLevelType w:val="hybridMultilevel"/>
    <w:tmpl w:val="879AA0B8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3326D0"/>
    <w:multiLevelType w:val="hybridMultilevel"/>
    <w:tmpl w:val="723E1A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9032E"/>
    <w:multiLevelType w:val="hybridMultilevel"/>
    <w:tmpl w:val="30A0B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D5C5F"/>
    <w:multiLevelType w:val="multilevel"/>
    <w:tmpl w:val="CC6E491A"/>
    <w:lvl w:ilvl="0">
      <w:start w:val="1"/>
      <w:numFmt w:val="bullet"/>
      <w:lvlText w:val="⮚"/>
      <w:lvlJc w:val="left"/>
      <w:pPr>
        <w:ind w:left="10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1113B1D"/>
    <w:multiLevelType w:val="hybridMultilevel"/>
    <w:tmpl w:val="A4D0282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347298"/>
    <w:multiLevelType w:val="hybridMultilevel"/>
    <w:tmpl w:val="108AFE06"/>
    <w:lvl w:ilvl="0" w:tplc="0416000B">
      <w:start w:val="1"/>
      <w:numFmt w:val="bullet"/>
      <w:lvlText w:val=""/>
      <w:lvlJc w:val="left"/>
      <w:pPr>
        <w:tabs>
          <w:tab w:val="num" w:pos="1070"/>
        </w:tabs>
        <w:ind w:left="107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6B5113"/>
    <w:multiLevelType w:val="multilevel"/>
    <w:tmpl w:val="34560D2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73768BA"/>
    <w:multiLevelType w:val="multilevel"/>
    <w:tmpl w:val="E416E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D81BE0"/>
    <w:multiLevelType w:val="hybridMultilevel"/>
    <w:tmpl w:val="CFAEEA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30099"/>
    <w:multiLevelType w:val="hybridMultilevel"/>
    <w:tmpl w:val="CFAEEA2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754360">
    <w:abstractNumId w:val="11"/>
  </w:num>
  <w:num w:numId="2" w16cid:durableId="16509413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6418664">
    <w:abstractNumId w:val="8"/>
  </w:num>
  <w:num w:numId="4" w16cid:durableId="663508019">
    <w:abstractNumId w:val="10"/>
  </w:num>
  <w:num w:numId="5" w16cid:durableId="670989079">
    <w:abstractNumId w:val="9"/>
  </w:num>
  <w:num w:numId="6" w16cid:durableId="456796977">
    <w:abstractNumId w:val="12"/>
  </w:num>
  <w:num w:numId="7" w16cid:durableId="1234588131">
    <w:abstractNumId w:val="7"/>
  </w:num>
  <w:num w:numId="8" w16cid:durableId="1688629544">
    <w:abstractNumId w:val="4"/>
  </w:num>
  <w:num w:numId="9" w16cid:durableId="937907014">
    <w:abstractNumId w:val="1"/>
  </w:num>
  <w:num w:numId="10" w16cid:durableId="1703435578">
    <w:abstractNumId w:val="13"/>
  </w:num>
  <w:num w:numId="11" w16cid:durableId="701785927">
    <w:abstractNumId w:val="15"/>
  </w:num>
  <w:num w:numId="12" w16cid:durableId="1251504499">
    <w:abstractNumId w:val="3"/>
  </w:num>
  <w:num w:numId="13" w16cid:durableId="557130000">
    <w:abstractNumId w:val="14"/>
  </w:num>
  <w:num w:numId="14" w16cid:durableId="672493320">
    <w:abstractNumId w:val="5"/>
  </w:num>
  <w:num w:numId="15" w16cid:durableId="1765882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913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D0F"/>
    <w:rsid w:val="0000494C"/>
    <w:rsid w:val="00012708"/>
    <w:rsid w:val="00012E83"/>
    <w:rsid w:val="0001386E"/>
    <w:rsid w:val="00013AB6"/>
    <w:rsid w:val="000147B6"/>
    <w:rsid w:val="00014B96"/>
    <w:rsid w:val="000214A4"/>
    <w:rsid w:val="00022C6C"/>
    <w:rsid w:val="00024BFA"/>
    <w:rsid w:val="00037E58"/>
    <w:rsid w:val="00052852"/>
    <w:rsid w:val="00057B99"/>
    <w:rsid w:val="00061714"/>
    <w:rsid w:val="000620E7"/>
    <w:rsid w:val="0006336E"/>
    <w:rsid w:val="00066FE2"/>
    <w:rsid w:val="00072EC8"/>
    <w:rsid w:val="000771E8"/>
    <w:rsid w:val="00081AB3"/>
    <w:rsid w:val="00082705"/>
    <w:rsid w:val="0008371C"/>
    <w:rsid w:val="0008636E"/>
    <w:rsid w:val="0008784A"/>
    <w:rsid w:val="00092215"/>
    <w:rsid w:val="0009262E"/>
    <w:rsid w:val="00093385"/>
    <w:rsid w:val="000955D7"/>
    <w:rsid w:val="000A01D5"/>
    <w:rsid w:val="000A0788"/>
    <w:rsid w:val="000A2DBD"/>
    <w:rsid w:val="000A4466"/>
    <w:rsid w:val="000A44CB"/>
    <w:rsid w:val="000A6E3F"/>
    <w:rsid w:val="000B0A0E"/>
    <w:rsid w:val="000B5DFB"/>
    <w:rsid w:val="000C2B2D"/>
    <w:rsid w:val="000C45CD"/>
    <w:rsid w:val="000C5D1E"/>
    <w:rsid w:val="000D6064"/>
    <w:rsid w:val="000D657F"/>
    <w:rsid w:val="000F0089"/>
    <w:rsid w:val="000F0495"/>
    <w:rsid w:val="000F105C"/>
    <w:rsid w:val="000F5C48"/>
    <w:rsid w:val="000F762C"/>
    <w:rsid w:val="001025F1"/>
    <w:rsid w:val="00103C05"/>
    <w:rsid w:val="00103C78"/>
    <w:rsid w:val="0011268B"/>
    <w:rsid w:val="001150D3"/>
    <w:rsid w:val="0011758C"/>
    <w:rsid w:val="00117AA3"/>
    <w:rsid w:val="00117CF3"/>
    <w:rsid w:val="00120183"/>
    <w:rsid w:val="00132089"/>
    <w:rsid w:val="00132D4B"/>
    <w:rsid w:val="00137112"/>
    <w:rsid w:val="00137834"/>
    <w:rsid w:val="001412E9"/>
    <w:rsid w:val="001445CE"/>
    <w:rsid w:val="00144FB2"/>
    <w:rsid w:val="00146B26"/>
    <w:rsid w:val="0015054A"/>
    <w:rsid w:val="00150568"/>
    <w:rsid w:val="00151860"/>
    <w:rsid w:val="00152FC8"/>
    <w:rsid w:val="00155F0B"/>
    <w:rsid w:val="00161203"/>
    <w:rsid w:val="0016500C"/>
    <w:rsid w:val="001663B1"/>
    <w:rsid w:val="00171A77"/>
    <w:rsid w:val="00177752"/>
    <w:rsid w:val="0018036C"/>
    <w:rsid w:val="00180C57"/>
    <w:rsid w:val="00181C48"/>
    <w:rsid w:val="00184D12"/>
    <w:rsid w:val="00185B82"/>
    <w:rsid w:val="00185D7E"/>
    <w:rsid w:val="00191741"/>
    <w:rsid w:val="0019292A"/>
    <w:rsid w:val="00197AC7"/>
    <w:rsid w:val="001A065A"/>
    <w:rsid w:val="001A2292"/>
    <w:rsid w:val="001A455E"/>
    <w:rsid w:val="001A7131"/>
    <w:rsid w:val="001A760C"/>
    <w:rsid w:val="001B1982"/>
    <w:rsid w:val="001B23F5"/>
    <w:rsid w:val="001B531D"/>
    <w:rsid w:val="001C427B"/>
    <w:rsid w:val="001D18B9"/>
    <w:rsid w:val="001D5744"/>
    <w:rsid w:val="001D5903"/>
    <w:rsid w:val="001E198C"/>
    <w:rsid w:val="001E2729"/>
    <w:rsid w:val="001E69B2"/>
    <w:rsid w:val="001F02C7"/>
    <w:rsid w:val="001F2E22"/>
    <w:rsid w:val="00200F19"/>
    <w:rsid w:val="00206D9F"/>
    <w:rsid w:val="002070F9"/>
    <w:rsid w:val="002075FB"/>
    <w:rsid w:val="002124B1"/>
    <w:rsid w:val="0021343C"/>
    <w:rsid w:val="0021645B"/>
    <w:rsid w:val="002231D8"/>
    <w:rsid w:val="00224637"/>
    <w:rsid w:val="002248FB"/>
    <w:rsid w:val="00227DFA"/>
    <w:rsid w:val="00232375"/>
    <w:rsid w:val="00233489"/>
    <w:rsid w:val="002337D3"/>
    <w:rsid w:val="0023534E"/>
    <w:rsid w:val="002362CF"/>
    <w:rsid w:val="00240E2E"/>
    <w:rsid w:val="00242015"/>
    <w:rsid w:val="002434D5"/>
    <w:rsid w:val="00243A0B"/>
    <w:rsid w:val="002458E7"/>
    <w:rsid w:val="00245BBC"/>
    <w:rsid w:val="002474EF"/>
    <w:rsid w:val="0025163F"/>
    <w:rsid w:val="00251BA7"/>
    <w:rsid w:val="00253601"/>
    <w:rsid w:val="002562B1"/>
    <w:rsid w:val="00256F2C"/>
    <w:rsid w:val="002601A2"/>
    <w:rsid w:val="00261C16"/>
    <w:rsid w:val="00262C4E"/>
    <w:rsid w:val="0026690A"/>
    <w:rsid w:val="002669DB"/>
    <w:rsid w:val="00271143"/>
    <w:rsid w:val="002717D4"/>
    <w:rsid w:val="00277643"/>
    <w:rsid w:val="00284551"/>
    <w:rsid w:val="0029672A"/>
    <w:rsid w:val="002A13E2"/>
    <w:rsid w:val="002A5D2D"/>
    <w:rsid w:val="002A701F"/>
    <w:rsid w:val="002B4CE4"/>
    <w:rsid w:val="002B5F2B"/>
    <w:rsid w:val="002B7EEC"/>
    <w:rsid w:val="002C42C2"/>
    <w:rsid w:val="002C5BAB"/>
    <w:rsid w:val="002D01CC"/>
    <w:rsid w:val="002D1915"/>
    <w:rsid w:val="002D5AA0"/>
    <w:rsid w:val="002D5ED5"/>
    <w:rsid w:val="002D7D0F"/>
    <w:rsid w:val="002E24AE"/>
    <w:rsid w:val="002F0FDF"/>
    <w:rsid w:val="002F7CC4"/>
    <w:rsid w:val="0030190F"/>
    <w:rsid w:val="003021B7"/>
    <w:rsid w:val="00303731"/>
    <w:rsid w:val="003046DA"/>
    <w:rsid w:val="00313DCE"/>
    <w:rsid w:val="00314AD8"/>
    <w:rsid w:val="00314EB0"/>
    <w:rsid w:val="00314F73"/>
    <w:rsid w:val="0031746B"/>
    <w:rsid w:val="00320976"/>
    <w:rsid w:val="00321915"/>
    <w:rsid w:val="00325C94"/>
    <w:rsid w:val="00325DDE"/>
    <w:rsid w:val="003268D6"/>
    <w:rsid w:val="0033137C"/>
    <w:rsid w:val="00334311"/>
    <w:rsid w:val="00335193"/>
    <w:rsid w:val="00340A18"/>
    <w:rsid w:val="0034797A"/>
    <w:rsid w:val="003479CD"/>
    <w:rsid w:val="00347E6F"/>
    <w:rsid w:val="003507CF"/>
    <w:rsid w:val="0035199C"/>
    <w:rsid w:val="0035424E"/>
    <w:rsid w:val="00356F03"/>
    <w:rsid w:val="0036785A"/>
    <w:rsid w:val="00370AD2"/>
    <w:rsid w:val="00372C8C"/>
    <w:rsid w:val="003741A3"/>
    <w:rsid w:val="003769E7"/>
    <w:rsid w:val="0038062E"/>
    <w:rsid w:val="00384A58"/>
    <w:rsid w:val="00384EAB"/>
    <w:rsid w:val="003872FC"/>
    <w:rsid w:val="00395332"/>
    <w:rsid w:val="003A1C46"/>
    <w:rsid w:val="003A4B49"/>
    <w:rsid w:val="003B3F1E"/>
    <w:rsid w:val="003C79D2"/>
    <w:rsid w:val="003D0C2A"/>
    <w:rsid w:val="003D62AB"/>
    <w:rsid w:val="003E3633"/>
    <w:rsid w:val="003E3A30"/>
    <w:rsid w:val="003E5F16"/>
    <w:rsid w:val="003E7F6E"/>
    <w:rsid w:val="003F0E80"/>
    <w:rsid w:val="003F1CB7"/>
    <w:rsid w:val="003F1DF8"/>
    <w:rsid w:val="003F33B0"/>
    <w:rsid w:val="003F4CFD"/>
    <w:rsid w:val="003F4EB8"/>
    <w:rsid w:val="0040255A"/>
    <w:rsid w:val="004045D5"/>
    <w:rsid w:val="004063A1"/>
    <w:rsid w:val="004107F6"/>
    <w:rsid w:val="004119FC"/>
    <w:rsid w:val="00413C8E"/>
    <w:rsid w:val="00414B60"/>
    <w:rsid w:val="00415A95"/>
    <w:rsid w:val="004160BC"/>
    <w:rsid w:val="00416E48"/>
    <w:rsid w:val="0042120E"/>
    <w:rsid w:val="00421A23"/>
    <w:rsid w:val="00422FB4"/>
    <w:rsid w:val="00423228"/>
    <w:rsid w:val="00424AE6"/>
    <w:rsid w:val="0043030E"/>
    <w:rsid w:val="004329A7"/>
    <w:rsid w:val="00435273"/>
    <w:rsid w:val="004423D3"/>
    <w:rsid w:val="00445299"/>
    <w:rsid w:val="00452370"/>
    <w:rsid w:val="00455A58"/>
    <w:rsid w:val="004605AB"/>
    <w:rsid w:val="00461012"/>
    <w:rsid w:val="00464B3C"/>
    <w:rsid w:val="00473E06"/>
    <w:rsid w:val="00475E54"/>
    <w:rsid w:val="0047630C"/>
    <w:rsid w:val="004859B9"/>
    <w:rsid w:val="00491EEE"/>
    <w:rsid w:val="00492501"/>
    <w:rsid w:val="00493ADB"/>
    <w:rsid w:val="00495875"/>
    <w:rsid w:val="00496FCD"/>
    <w:rsid w:val="0049724E"/>
    <w:rsid w:val="004A23E2"/>
    <w:rsid w:val="004A74B1"/>
    <w:rsid w:val="004A7B3D"/>
    <w:rsid w:val="004B3C7E"/>
    <w:rsid w:val="004B4198"/>
    <w:rsid w:val="004B4B7C"/>
    <w:rsid w:val="004B5A4F"/>
    <w:rsid w:val="004B688D"/>
    <w:rsid w:val="004C0362"/>
    <w:rsid w:val="004C2A50"/>
    <w:rsid w:val="004C3697"/>
    <w:rsid w:val="004C61FE"/>
    <w:rsid w:val="004D0F66"/>
    <w:rsid w:val="004D4022"/>
    <w:rsid w:val="004E4FE5"/>
    <w:rsid w:val="004E7089"/>
    <w:rsid w:val="004F097C"/>
    <w:rsid w:val="004F33CC"/>
    <w:rsid w:val="004F4617"/>
    <w:rsid w:val="004F5842"/>
    <w:rsid w:val="004F6521"/>
    <w:rsid w:val="004F68DA"/>
    <w:rsid w:val="00504969"/>
    <w:rsid w:val="00504CCB"/>
    <w:rsid w:val="005054F7"/>
    <w:rsid w:val="005110D6"/>
    <w:rsid w:val="00511542"/>
    <w:rsid w:val="005123AF"/>
    <w:rsid w:val="0051437E"/>
    <w:rsid w:val="00515EA5"/>
    <w:rsid w:val="00525B94"/>
    <w:rsid w:val="00526B20"/>
    <w:rsid w:val="00537488"/>
    <w:rsid w:val="005406A0"/>
    <w:rsid w:val="005407A4"/>
    <w:rsid w:val="00541A44"/>
    <w:rsid w:val="00550071"/>
    <w:rsid w:val="00551B56"/>
    <w:rsid w:val="005527C3"/>
    <w:rsid w:val="005572B8"/>
    <w:rsid w:val="00561DC8"/>
    <w:rsid w:val="00562814"/>
    <w:rsid w:val="005670C7"/>
    <w:rsid w:val="0057071F"/>
    <w:rsid w:val="00570A1D"/>
    <w:rsid w:val="00572714"/>
    <w:rsid w:val="005744DF"/>
    <w:rsid w:val="005779F2"/>
    <w:rsid w:val="00592569"/>
    <w:rsid w:val="00592C19"/>
    <w:rsid w:val="00593EE7"/>
    <w:rsid w:val="005A2FEF"/>
    <w:rsid w:val="005A4B16"/>
    <w:rsid w:val="005A5DDF"/>
    <w:rsid w:val="005B74E4"/>
    <w:rsid w:val="005C1DBC"/>
    <w:rsid w:val="005C20B2"/>
    <w:rsid w:val="005D75B0"/>
    <w:rsid w:val="005E3D20"/>
    <w:rsid w:val="005E5841"/>
    <w:rsid w:val="005F582C"/>
    <w:rsid w:val="005F612D"/>
    <w:rsid w:val="005F6BB8"/>
    <w:rsid w:val="005F798F"/>
    <w:rsid w:val="005F7D85"/>
    <w:rsid w:val="0060087C"/>
    <w:rsid w:val="006019E5"/>
    <w:rsid w:val="006023B2"/>
    <w:rsid w:val="00602A00"/>
    <w:rsid w:val="00602F92"/>
    <w:rsid w:val="00603E83"/>
    <w:rsid w:val="006044C7"/>
    <w:rsid w:val="00604801"/>
    <w:rsid w:val="00606EB4"/>
    <w:rsid w:val="00612B2A"/>
    <w:rsid w:val="006131CF"/>
    <w:rsid w:val="0061393B"/>
    <w:rsid w:val="00616B0F"/>
    <w:rsid w:val="0061783A"/>
    <w:rsid w:val="00621CB1"/>
    <w:rsid w:val="0062239C"/>
    <w:rsid w:val="00623741"/>
    <w:rsid w:val="00627329"/>
    <w:rsid w:val="00634186"/>
    <w:rsid w:val="00637179"/>
    <w:rsid w:val="006414E7"/>
    <w:rsid w:val="0064286D"/>
    <w:rsid w:val="00643D0C"/>
    <w:rsid w:val="00644669"/>
    <w:rsid w:val="0064603C"/>
    <w:rsid w:val="00647754"/>
    <w:rsid w:val="00652FD7"/>
    <w:rsid w:val="00654FF3"/>
    <w:rsid w:val="00655765"/>
    <w:rsid w:val="00656433"/>
    <w:rsid w:val="00656872"/>
    <w:rsid w:val="0065784C"/>
    <w:rsid w:val="00660483"/>
    <w:rsid w:val="0066793E"/>
    <w:rsid w:val="00667E0F"/>
    <w:rsid w:val="00672F8C"/>
    <w:rsid w:val="006768E2"/>
    <w:rsid w:val="00677F76"/>
    <w:rsid w:val="00680729"/>
    <w:rsid w:val="00682D25"/>
    <w:rsid w:val="006868E2"/>
    <w:rsid w:val="0069060A"/>
    <w:rsid w:val="006911B2"/>
    <w:rsid w:val="00691AB0"/>
    <w:rsid w:val="00694973"/>
    <w:rsid w:val="00694FFE"/>
    <w:rsid w:val="006A0BFD"/>
    <w:rsid w:val="006A1BF9"/>
    <w:rsid w:val="006B1954"/>
    <w:rsid w:val="006C393B"/>
    <w:rsid w:val="006C6210"/>
    <w:rsid w:val="006D16C5"/>
    <w:rsid w:val="006D2F98"/>
    <w:rsid w:val="006D552C"/>
    <w:rsid w:val="006D7C2F"/>
    <w:rsid w:val="006E2BEF"/>
    <w:rsid w:val="006E5DD4"/>
    <w:rsid w:val="006E6E7D"/>
    <w:rsid w:val="006F1087"/>
    <w:rsid w:val="006F1278"/>
    <w:rsid w:val="0070071F"/>
    <w:rsid w:val="00706DF2"/>
    <w:rsid w:val="00706FB1"/>
    <w:rsid w:val="00707039"/>
    <w:rsid w:val="00707778"/>
    <w:rsid w:val="00716EA3"/>
    <w:rsid w:val="00716FC3"/>
    <w:rsid w:val="0072129C"/>
    <w:rsid w:val="00721357"/>
    <w:rsid w:val="00740B18"/>
    <w:rsid w:val="00740C16"/>
    <w:rsid w:val="00752151"/>
    <w:rsid w:val="0075422C"/>
    <w:rsid w:val="007601FB"/>
    <w:rsid w:val="00764802"/>
    <w:rsid w:val="00771ACE"/>
    <w:rsid w:val="007732D3"/>
    <w:rsid w:val="0077709C"/>
    <w:rsid w:val="00787B75"/>
    <w:rsid w:val="007943AE"/>
    <w:rsid w:val="00794611"/>
    <w:rsid w:val="007A09A8"/>
    <w:rsid w:val="007A30DE"/>
    <w:rsid w:val="007B2AC2"/>
    <w:rsid w:val="007B59DC"/>
    <w:rsid w:val="007C0E78"/>
    <w:rsid w:val="007C2EC9"/>
    <w:rsid w:val="007C3138"/>
    <w:rsid w:val="007C3AC9"/>
    <w:rsid w:val="007D1638"/>
    <w:rsid w:val="007D2FB5"/>
    <w:rsid w:val="007D4501"/>
    <w:rsid w:val="007D7375"/>
    <w:rsid w:val="007E527C"/>
    <w:rsid w:val="007E74F4"/>
    <w:rsid w:val="007E7A2D"/>
    <w:rsid w:val="00800FB8"/>
    <w:rsid w:val="008028E4"/>
    <w:rsid w:val="008056C6"/>
    <w:rsid w:val="00810623"/>
    <w:rsid w:val="00811A76"/>
    <w:rsid w:val="00815ACF"/>
    <w:rsid w:val="008167B7"/>
    <w:rsid w:val="00820ACD"/>
    <w:rsid w:val="00821BD7"/>
    <w:rsid w:val="0082357F"/>
    <w:rsid w:val="008236E7"/>
    <w:rsid w:val="00831D70"/>
    <w:rsid w:val="00831EB2"/>
    <w:rsid w:val="0083406A"/>
    <w:rsid w:val="00840A0B"/>
    <w:rsid w:val="00840DB6"/>
    <w:rsid w:val="00844772"/>
    <w:rsid w:val="00845A7F"/>
    <w:rsid w:val="0084773F"/>
    <w:rsid w:val="00862805"/>
    <w:rsid w:val="008630AA"/>
    <w:rsid w:val="008630CD"/>
    <w:rsid w:val="00865A3C"/>
    <w:rsid w:val="00871594"/>
    <w:rsid w:val="00873F45"/>
    <w:rsid w:val="00876929"/>
    <w:rsid w:val="008817F3"/>
    <w:rsid w:val="00884BA5"/>
    <w:rsid w:val="0089173F"/>
    <w:rsid w:val="00892069"/>
    <w:rsid w:val="0089415E"/>
    <w:rsid w:val="008950DA"/>
    <w:rsid w:val="00895EDB"/>
    <w:rsid w:val="008A40D3"/>
    <w:rsid w:val="008A6A7E"/>
    <w:rsid w:val="008B0DB4"/>
    <w:rsid w:val="008B1204"/>
    <w:rsid w:val="008B73D4"/>
    <w:rsid w:val="008C5E8D"/>
    <w:rsid w:val="008D169D"/>
    <w:rsid w:val="008E07E6"/>
    <w:rsid w:val="008E11F9"/>
    <w:rsid w:val="008E39C5"/>
    <w:rsid w:val="008E433C"/>
    <w:rsid w:val="008E53C6"/>
    <w:rsid w:val="008F2050"/>
    <w:rsid w:val="008F4793"/>
    <w:rsid w:val="008F7431"/>
    <w:rsid w:val="0090559D"/>
    <w:rsid w:val="009064A1"/>
    <w:rsid w:val="0091019C"/>
    <w:rsid w:val="0091150D"/>
    <w:rsid w:val="00915235"/>
    <w:rsid w:val="009161F0"/>
    <w:rsid w:val="00924CF6"/>
    <w:rsid w:val="00932C9E"/>
    <w:rsid w:val="00936580"/>
    <w:rsid w:val="00936B05"/>
    <w:rsid w:val="00943583"/>
    <w:rsid w:val="00943BC0"/>
    <w:rsid w:val="00943DEB"/>
    <w:rsid w:val="009462E3"/>
    <w:rsid w:val="00953EA0"/>
    <w:rsid w:val="0095767D"/>
    <w:rsid w:val="00964786"/>
    <w:rsid w:val="00966CF9"/>
    <w:rsid w:val="009710D6"/>
    <w:rsid w:val="0097364F"/>
    <w:rsid w:val="00973FCE"/>
    <w:rsid w:val="00977ADD"/>
    <w:rsid w:val="00982064"/>
    <w:rsid w:val="009824DF"/>
    <w:rsid w:val="00983EEF"/>
    <w:rsid w:val="00984743"/>
    <w:rsid w:val="00984D73"/>
    <w:rsid w:val="00984EEA"/>
    <w:rsid w:val="0098558A"/>
    <w:rsid w:val="00985E7B"/>
    <w:rsid w:val="00986F92"/>
    <w:rsid w:val="0098750F"/>
    <w:rsid w:val="00987E02"/>
    <w:rsid w:val="009912AA"/>
    <w:rsid w:val="009A1E7C"/>
    <w:rsid w:val="009A249D"/>
    <w:rsid w:val="009A62A9"/>
    <w:rsid w:val="009A72DF"/>
    <w:rsid w:val="009B0CAA"/>
    <w:rsid w:val="009B18CD"/>
    <w:rsid w:val="009B317D"/>
    <w:rsid w:val="009B7A18"/>
    <w:rsid w:val="009C1E09"/>
    <w:rsid w:val="009C7E80"/>
    <w:rsid w:val="009D0E46"/>
    <w:rsid w:val="009D2B7B"/>
    <w:rsid w:val="009D2D1C"/>
    <w:rsid w:val="009D3624"/>
    <w:rsid w:val="009D4FDE"/>
    <w:rsid w:val="009E0441"/>
    <w:rsid w:val="009E2C1A"/>
    <w:rsid w:val="009E7843"/>
    <w:rsid w:val="00A00AD9"/>
    <w:rsid w:val="00A01001"/>
    <w:rsid w:val="00A02698"/>
    <w:rsid w:val="00A03459"/>
    <w:rsid w:val="00A048C7"/>
    <w:rsid w:val="00A05CA5"/>
    <w:rsid w:val="00A116C7"/>
    <w:rsid w:val="00A13700"/>
    <w:rsid w:val="00A14E94"/>
    <w:rsid w:val="00A15210"/>
    <w:rsid w:val="00A16129"/>
    <w:rsid w:val="00A27D23"/>
    <w:rsid w:val="00A325BA"/>
    <w:rsid w:val="00A336DF"/>
    <w:rsid w:val="00A36B04"/>
    <w:rsid w:val="00A4302C"/>
    <w:rsid w:val="00A542C0"/>
    <w:rsid w:val="00A637D2"/>
    <w:rsid w:val="00A66058"/>
    <w:rsid w:val="00A71A30"/>
    <w:rsid w:val="00A730C5"/>
    <w:rsid w:val="00A7577F"/>
    <w:rsid w:val="00A76825"/>
    <w:rsid w:val="00A76A28"/>
    <w:rsid w:val="00A774CC"/>
    <w:rsid w:val="00A77AE2"/>
    <w:rsid w:val="00A80220"/>
    <w:rsid w:val="00A82767"/>
    <w:rsid w:val="00AB183E"/>
    <w:rsid w:val="00AB5117"/>
    <w:rsid w:val="00AB6FAE"/>
    <w:rsid w:val="00AB724D"/>
    <w:rsid w:val="00AC6C7E"/>
    <w:rsid w:val="00AD3FB1"/>
    <w:rsid w:val="00AE2F91"/>
    <w:rsid w:val="00AE38FC"/>
    <w:rsid w:val="00AE6E3C"/>
    <w:rsid w:val="00AF0144"/>
    <w:rsid w:val="00AF0CB0"/>
    <w:rsid w:val="00AF40C9"/>
    <w:rsid w:val="00AF42E9"/>
    <w:rsid w:val="00B00440"/>
    <w:rsid w:val="00B03EDD"/>
    <w:rsid w:val="00B04529"/>
    <w:rsid w:val="00B04594"/>
    <w:rsid w:val="00B102FE"/>
    <w:rsid w:val="00B105C3"/>
    <w:rsid w:val="00B2221C"/>
    <w:rsid w:val="00B246DB"/>
    <w:rsid w:val="00B255F1"/>
    <w:rsid w:val="00B27E86"/>
    <w:rsid w:val="00B3099A"/>
    <w:rsid w:val="00B30C7D"/>
    <w:rsid w:val="00B30D85"/>
    <w:rsid w:val="00B33BA4"/>
    <w:rsid w:val="00B3493A"/>
    <w:rsid w:val="00B36F65"/>
    <w:rsid w:val="00B37F57"/>
    <w:rsid w:val="00B434EA"/>
    <w:rsid w:val="00B43A21"/>
    <w:rsid w:val="00B47556"/>
    <w:rsid w:val="00B50AFF"/>
    <w:rsid w:val="00B526FD"/>
    <w:rsid w:val="00B60B6B"/>
    <w:rsid w:val="00B71947"/>
    <w:rsid w:val="00B72C49"/>
    <w:rsid w:val="00B73B29"/>
    <w:rsid w:val="00B75F32"/>
    <w:rsid w:val="00B85FA5"/>
    <w:rsid w:val="00B875E0"/>
    <w:rsid w:val="00B91661"/>
    <w:rsid w:val="00B94C82"/>
    <w:rsid w:val="00B97121"/>
    <w:rsid w:val="00BA3BDC"/>
    <w:rsid w:val="00BA6951"/>
    <w:rsid w:val="00BB4B8B"/>
    <w:rsid w:val="00BC4361"/>
    <w:rsid w:val="00BC6070"/>
    <w:rsid w:val="00BC6764"/>
    <w:rsid w:val="00BD0D45"/>
    <w:rsid w:val="00BD4272"/>
    <w:rsid w:val="00BD45C5"/>
    <w:rsid w:val="00BE7201"/>
    <w:rsid w:val="00BF01C7"/>
    <w:rsid w:val="00BF39A1"/>
    <w:rsid w:val="00BF73FF"/>
    <w:rsid w:val="00C04AC8"/>
    <w:rsid w:val="00C06D34"/>
    <w:rsid w:val="00C07541"/>
    <w:rsid w:val="00C1031D"/>
    <w:rsid w:val="00C11FF6"/>
    <w:rsid w:val="00C13318"/>
    <w:rsid w:val="00C15B29"/>
    <w:rsid w:val="00C201DA"/>
    <w:rsid w:val="00C22A53"/>
    <w:rsid w:val="00C27263"/>
    <w:rsid w:val="00C3164F"/>
    <w:rsid w:val="00C3773E"/>
    <w:rsid w:val="00C41E03"/>
    <w:rsid w:val="00C42A57"/>
    <w:rsid w:val="00C430B8"/>
    <w:rsid w:val="00C455E1"/>
    <w:rsid w:val="00C46084"/>
    <w:rsid w:val="00C46390"/>
    <w:rsid w:val="00C571A2"/>
    <w:rsid w:val="00C5794D"/>
    <w:rsid w:val="00C61C6D"/>
    <w:rsid w:val="00C63C14"/>
    <w:rsid w:val="00C6442D"/>
    <w:rsid w:val="00C6584F"/>
    <w:rsid w:val="00C66515"/>
    <w:rsid w:val="00C70DD5"/>
    <w:rsid w:val="00C74298"/>
    <w:rsid w:val="00C75FC8"/>
    <w:rsid w:val="00C76504"/>
    <w:rsid w:val="00C77A1C"/>
    <w:rsid w:val="00C81D26"/>
    <w:rsid w:val="00C81E25"/>
    <w:rsid w:val="00C82070"/>
    <w:rsid w:val="00C86008"/>
    <w:rsid w:val="00C862F4"/>
    <w:rsid w:val="00C866D8"/>
    <w:rsid w:val="00C87F5D"/>
    <w:rsid w:val="00C92C84"/>
    <w:rsid w:val="00C9537E"/>
    <w:rsid w:val="00CA7E3E"/>
    <w:rsid w:val="00CD2946"/>
    <w:rsid w:val="00CD3595"/>
    <w:rsid w:val="00CD3791"/>
    <w:rsid w:val="00CD53D8"/>
    <w:rsid w:val="00CE05B8"/>
    <w:rsid w:val="00CE5E8A"/>
    <w:rsid w:val="00CE6179"/>
    <w:rsid w:val="00CE6E15"/>
    <w:rsid w:val="00CE7955"/>
    <w:rsid w:val="00CF0147"/>
    <w:rsid w:val="00CF5711"/>
    <w:rsid w:val="00CF5B8D"/>
    <w:rsid w:val="00CF5D21"/>
    <w:rsid w:val="00CF70C1"/>
    <w:rsid w:val="00CF7D81"/>
    <w:rsid w:val="00D007AE"/>
    <w:rsid w:val="00D00A1C"/>
    <w:rsid w:val="00D05AA9"/>
    <w:rsid w:val="00D11D5A"/>
    <w:rsid w:val="00D135F3"/>
    <w:rsid w:val="00D164D5"/>
    <w:rsid w:val="00D213C9"/>
    <w:rsid w:val="00D24F91"/>
    <w:rsid w:val="00D26678"/>
    <w:rsid w:val="00D31EB9"/>
    <w:rsid w:val="00D3372D"/>
    <w:rsid w:val="00D44E7F"/>
    <w:rsid w:val="00D51189"/>
    <w:rsid w:val="00D53DB5"/>
    <w:rsid w:val="00D54361"/>
    <w:rsid w:val="00D555A2"/>
    <w:rsid w:val="00D61D55"/>
    <w:rsid w:val="00D63CA9"/>
    <w:rsid w:val="00D640DE"/>
    <w:rsid w:val="00D7424A"/>
    <w:rsid w:val="00D7575B"/>
    <w:rsid w:val="00D7641D"/>
    <w:rsid w:val="00D84274"/>
    <w:rsid w:val="00D86574"/>
    <w:rsid w:val="00D873B8"/>
    <w:rsid w:val="00D91117"/>
    <w:rsid w:val="00D92E09"/>
    <w:rsid w:val="00D938AC"/>
    <w:rsid w:val="00D95AFD"/>
    <w:rsid w:val="00D97E95"/>
    <w:rsid w:val="00DB02FD"/>
    <w:rsid w:val="00DB2458"/>
    <w:rsid w:val="00DB25CB"/>
    <w:rsid w:val="00DB41F8"/>
    <w:rsid w:val="00DB4D1E"/>
    <w:rsid w:val="00DB5C69"/>
    <w:rsid w:val="00DB5CA7"/>
    <w:rsid w:val="00DC1137"/>
    <w:rsid w:val="00DD2AAF"/>
    <w:rsid w:val="00DD6727"/>
    <w:rsid w:val="00DE0030"/>
    <w:rsid w:val="00DE19A1"/>
    <w:rsid w:val="00DE1B89"/>
    <w:rsid w:val="00DE23B3"/>
    <w:rsid w:val="00DE288D"/>
    <w:rsid w:val="00DE77A6"/>
    <w:rsid w:val="00DE79E2"/>
    <w:rsid w:val="00DE7C5C"/>
    <w:rsid w:val="00DF0F11"/>
    <w:rsid w:val="00DF37F9"/>
    <w:rsid w:val="00DF5894"/>
    <w:rsid w:val="00E0067E"/>
    <w:rsid w:val="00E02438"/>
    <w:rsid w:val="00E050FC"/>
    <w:rsid w:val="00E0598F"/>
    <w:rsid w:val="00E05FB6"/>
    <w:rsid w:val="00E140B4"/>
    <w:rsid w:val="00E1519E"/>
    <w:rsid w:val="00E156E9"/>
    <w:rsid w:val="00E1771C"/>
    <w:rsid w:val="00E21905"/>
    <w:rsid w:val="00E233E6"/>
    <w:rsid w:val="00E343A1"/>
    <w:rsid w:val="00E370E1"/>
    <w:rsid w:val="00E37E3F"/>
    <w:rsid w:val="00E46617"/>
    <w:rsid w:val="00E515D7"/>
    <w:rsid w:val="00E546A3"/>
    <w:rsid w:val="00E55254"/>
    <w:rsid w:val="00E553B0"/>
    <w:rsid w:val="00E56C74"/>
    <w:rsid w:val="00E618DB"/>
    <w:rsid w:val="00E650BC"/>
    <w:rsid w:val="00E65FDB"/>
    <w:rsid w:val="00E66308"/>
    <w:rsid w:val="00E72FF6"/>
    <w:rsid w:val="00E80DA4"/>
    <w:rsid w:val="00E81F15"/>
    <w:rsid w:val="00E86631"/>
    <w:rsid w:val="00E90006"/>
    <w:rsid w:val="00E92923"/>
    <w:rsid w:val="00E92A9D"/>
    <w:rsid w:val="00E9336E"/>
    <w:rsid w:val="00E959F9"/>
    <w:rsid w:val="00E97D88"/>
    <w:rsid w:val="00EA34B6"/>
    <w:rsid w:val="00EA41F2"/>
    <w:rsid w:val="00EB3EFD"/>
    <w:rsid w:val="00EB7757"/>
    <w:rsid w:val="00EB7AC7"/>
    <w:rsid w:val="00EC2A4E"/>
    <w:rsid w:val="00EC703D"/>
    <w:rsid w:val="00EC7BDA"/>
    <w:rsid w:val="00ED274A"/>
    <w:rsid w:val="00ED2C6B"/>
    <w:rsid w:val="00ED5E6D"/>
    <w:rsid w:val="00ED77D6"/>
    <w:rsid w:val="00EE0BDB"/>
    <w:rsid w:val="00EE5523"/>
    <w:rsid w:val="00EF727D"/>
    <w:rsid w:val="00F06233"/>
    <w:rsid w:val="00F10CF5"/>
    <w:rsid w:val="00F11505"/>
    <w:rsid w:val="00F132C9"/>
    <w:rsid w:val="00F16C8A"/>
    <w:rsid w:val="00F17998"/>
    <w:rsid w:val="00F221E9"/>
    <w:rsid w:val="00F259CD"/>
    <w:rsid w:val="00F26C95"/>
    <w:rsid w:val="00F27378"/>
    <w:rsid w:val="00F30DAE"/>
    <w:rsid w:val="00F34FFC"/>
    <w:rsid w:val="00F44E67"/>
    <w:rsid w:val="00F458C6"/>
    <w:rsid w:val="00F551A0"/>
    <w:rsid w:val="00F55F22"/>
    <w:rsid w:val="00F5681B"/>
    <w:rsid w:val="00F57EC4"/>
    <w:rsid w:val="00F602C3"/>
    <w:rsid w:val="00F63A86"/>
    <w:rsid w:val="00F667D5"/>
    <w:rsid w:val="00F66C13"/>
    <w:rsid w:val="00F71963"/>
    <w:rsid w:val="00F73885"/>
    <w:rsid w:val="00F8165E"/>
    <w:rsid w:val="00F8361F"/>
    <w:rsid w:val="00F901C2"/>
    <w:rsid w:val="00F907B5"/>
    <w:rsid w:val="00F93C87"/>
    <w:rsid w:val="00F95AF8"/>
    <w:rsid w:val="00F965FF"/>
    <w:rsid w:val="00FA48DC"/>
    <w:rsid w:val="00FA59EC"/>
    <w:rsid w:val="00FB291C"/>
    <w:rsid w:val="00FB2A35"/>
    <w:rsid w:val="00FB4B9B"/>
    <w:rsid w:val="00FB6DBC"/>
    <w:rsid w:val="00FB7410"/>
    <w:rsid w:val="00FB7876"/>
    <w:rsid w:val="00FC127E"/>
    <w:rsid w:val="00FC3A1A"/>
    <w:rsid w:val="00FC3DC2"/>
    <w:rsid w:val="00FC4D61"/>
    <w:rsid w:val="00FC5E40"/>
    <w:rsid w:val="00FC71F0"/>
    <w:rsid w:val="00FD0AB2"/>
    <w:rsid w:val="00FD434F"/>
    <w:rsid w:val="00FF4A34"/>
    <w:rsid w:val="00FF4B57"/>
    <w:rsid w:val="00FF7210"/>
    <w:rsid w:val="01DFA1EA"/>
    <w:rsid w:val="031EBEB3"/>
    <w:rsid w:val="0CDBF74B"/>
    <w:rsid w:val="0E346CAB"/>
    <w:rsid w:val="0E8179DE"/>
    <w:rsid w:val="10B7B0D4"/>
    <w:rsid w:val="139B20EF"/>
    <w:rsid w:val="15CEEC04"/>
    <w:rsid w:val="17169E9F"/>
    <w:rsid w:val="1B77DA24"/>
    <w:rsid w:val="1C7EFB8E"/>
    <w:rsid w:val="1E0646B5"/>
    <w:rsid w:val="208CABB0"/>
    <w:rsid w:val="21366315"/>
    <w:rsid w:val="2171DD8B"/>
    <w:rsid w:val="269A0E42"/>
    <w:rsid w:val="27262EBF"/>
    <w:rsid w:val="27B548B9"/>
    <w:rsid w:val="28B920B2"/>
    <w:rsid w:val="29C213B5"/>
    <w:rsid w:val="29ED9E6A"/>
    <w:rsid w:val="2ACF50FE"/>
    <w:rsid w:val="2CD284B9"/>
    <w:rsid w:val="30CC6AEB"/>
    <w:rsid w:val="33DA2E4E"/>
    <w:rsid w:val="34EACF39"/>
    <w:rsid w:val="358D00B3"/>
    <w:rsid w:val="36CB8FBB"/>
    <w:rsid w:val="36E30877"/>
    <w:rsid w:val="396E55A8"/>
    <w:rsid w:val="3BEF854E"/>
    <w:rsid w:val="3DC1E302"/>
    <w:rsid w:val="3DF6D32F"/>
    <w:rsid w:val="3EB77700"/>
    <w:rsid w:val="40B53106"/>
    <w:rsid w:val="42E1833B"/>
    <w:rsid w:val="4334BD8B"/>
    <w:rsid w:val="454CAC17"/>
    <w:rsid w:val="4929CA0F"/>
    <w:rsid w:val="4B5F7557"/>
    <w:rsid w:val="4EBAD257"/>
    <w:rsid w:val="504B628B"/>
    <w:rsid w:val="53AF3373"/>
    <w:rsid w:val="57028A65"/>
    <w:rsid w:val="592ED4B7"/>
    <w:rsid w:val="5A6BD2B9"/>
    <w:rsid w:val="5C850A94"/>
    <w:rsid w:val="5DF930A9"/>
    <w:rsid w:val="5FCA2E4F"/>
    <w:rsid w:val="6274FE48"/>
    <w:rsid w:val="636AF8D0"/>
    <w:rsid w:val="640FA2B1"/>
    <w:rsid w:val="64852C0D"/>
    <w:rsid w:val="65884B3B"/>
    <w:rsid w:val="66D4C93F"/>
    <w:rsid w:val="699EDDDE"/>
    <w:rsid w:val="6E04FB97"/>
    <w:rsid w:val="6E0ECD34"/>
    <w:rsid w:val="732E241E"/>
    <w:rsid w:val="78F13381"/>
    <w:rsid w:val="792A6E18"/>
    <w:rsid w:val="7C44E2B3"/>
    <w:rsid w:val="7CB61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ED34EE"/>
  <w15:docId w15:val="{D703156B-6408-41C9-9FD9-42C5746E6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AC9"/>
  </w:style>
  <w:style w:type="paragraph" w:styleId="Ttulo1">
    <w:name w:val="heading 1"/>
    <w:basedOn w:val="Normal"/>
    <w:next w:val="Corpodetexto"/>
    <w:link w:val="Ttulo1Char"/>
    <w:uiPriority w:val="9"/>
    <w:qFormat/>
    <w:rsid w:val="00224637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224637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224637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D7D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D7D0F"/>
  </w:style>
  <w:style w:type="paragraph" w:styleId="Rodap">
    <w:name w:val="footer"/>
    <w:basedOn w:val="Normal"/>
    <w:link w:val="RodapChar"/>
    <w:uiPriority w:val="99"/>
    <w:unhideWhenUsed/>
    <w:rsid w:val="002D7D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D7D0F"/>
  </w:style>
  <w:style w:type="paragraph" w:styleId="PargrafodaLista">
    <w:name w:val="List Paragraph"/>
    <w:basedOn w:val="Normal"/>
    <w:uiPriority w:val="34"/>
    <w:qFormat/>
    <w:rsid w:val="0034797A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7D1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1638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987E02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87E02"/>
    <w:rPr>
      <w:color w:val="605E5C"/>
      <w:shd w:val="clear" w:color="auto" w:fill="E1DFDD"/>
    </w:rPr>
  </w:style>
  <w:style w:type="table" w:customStyle="1" w:styleId="1">
    <w:name w:val="1"/>
    <w:basedOn w:val="Tabelanormal"/>
    <w:rsid w:val="00C07541"/>
    <w:rPr>
      <w:rFonts w:ascii="Calibri" w:eastAsia="Calibri" w:hAnsi="Calibri" w:cs="Calibri"/>
      <w:lang w:eastAsia="pt-BR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pa">
    <w:name w:val="p_a"/>
    <w:basedOn w:val="Normal"/>
    <w:rsid w:val="001D1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pg-1ff2">
    <w:name w:val="pg-1ff2"/>
    <w:basedOn w:val="Fontepargpadro"/>
    <w:rsid w:val="001D18B9"/>
  </w:style>
  <w:style w:type="character" w:customStyle="1" w:styleId="pg-1ff3">
    <w:name w:val="pg-1ff3"/>
    <w:basedOn w:val="Fontepargpadro"/>
    <w:rsid w:val="001D18B9"/>
  </w:style>
  <w:style w:type="character" w:customStyle="1" w:styleId="pg-1ls1">
    <w:name w:val="pg-1ls1"/>
    <w:basedOn w:val="Fontepargpadro"/>
    <w:rsid w:val="001D18B9"/>
  </w:style>
  <w:style w:type="character" w:customStyle="1" w:styleId="pg-1ls2">
    <w:name w:val="pg-1ls2"/>
    <w:basedOn w:val="Fontepargpadro"/>
    <w:rsid w:val="001D18B9"/>
  </w:style>
  <w:style w:type="character" w:customStyle="1" w:styleId="pg-1ls3">
    <w:name w:val="pg-1ls3"/>
    <w:basedOn w:val="Fontepargpadro"/>
    <w:rsid w:val="001D18B9"/>
  </w:style>
  <w:style w:type="character" w:customStyle="1" w:styleId="pg-1ls4">
    <w:name w:val="pg-1ls4"/>
    <w:basedOn w:val="Fontepargpadro"/>
    <w:rsid w:val="001D18B9"/>
  </w:style>
  <w:style w:type="character" w:customStyle="1" w:styleId="pg-1ls5">
    <w:name w:val="pg-1ls5"/>
    <w:basedOn w:val="Fontepargpadro"/>
    <w:rsid w:val="001D18B9"/>
  </w:style>
  <w:style w:type="character" w:customStyle="1" w:styleId="pg-1ls0">
    <w:name w:val="pg-1ls0"/>
    <w:basedOn w:val="Fontepargpadro"/>
    <w:rsid w:val="001D18B9"/>
  </w:style>
  <w:style w:type="character" w:customStyle="1" w:styleId="pg-2ls1">
    <w:name w:val="pg-2ls1"/>
    <w:basedOn w:val="Fontepargpadro"/>
    <w:rsid w:val="001D18B9"/>
  </w:style>
  <w:style w:type="character" w:customStyle="1" w:styleId="pg-2ff2">
    <w:name w:val="pg-2ff2"/>
    <w:basedOn w:val="Fontepargpadro"/>
    <w:rsid w:val="001D18B9"/>
  </w:style>
  <w:style w:type="character" w:customStyle="1" w:styleId="pg-2ls2">
    <w:name w:val="pg-2ls2"/>
    <w:basedOn w:val="Fontepargpadro"/>
    <w:rsid w:val="001D18B9"/>
  </w:style>
  <w:style w:type="character" w:styleId="MenoPendente">
    <w:name w:val="Unresolved Mention"/>
    <w:basedOn w:val="Fontepargpadro"/>
    <w:uiPriority w:val="99"/>
    <w:semiHidden/>
    <w:unhideWhenUsed/>
    <w:rsid w:val="002248FB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224637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2463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24637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paragraph" w:styleId="Corpodetexto">
    <w:name w:val="Body Text"/>
    <w:basedOn w:val="Normal"/>
    <w:link w:val="CorpodetextoChar"/>
    <w:semiHidden/>
    <w:unhideWhenUsed/>
    <w:qFormat/>
    <w:rsid w:val="0022463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semiHidden/>
    <w:rsid w:val="00224637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224637"/>
  </w:style>
  <w:style w:type="paragraph" w:customStyle="1" w:styleId="Compact">
    <w:name w:val="Compact"/>
    <w:basedOn w:val="Corpodetexto"/>
    <w:qFormat/>
    <w:rsid w:val="0022463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51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227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91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8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52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738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2005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8143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8348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143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8324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656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1628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724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516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936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6599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7511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94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700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8122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5125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932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3046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849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5235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7260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460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181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1124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9601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5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9386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7762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847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1444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71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574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58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401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99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588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49450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450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270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587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0858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224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6636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973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970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836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353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8863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5601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0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sp.observatorio.tcm.sp.gov.br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cades_sa@smsub.prefeitura.s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ferracioli@smsub.prefeitura.sp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E225C2DA95240D1B5585F6D2F3503C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9AD1386-4B4D-49B6-9FD3-7BBE074C7CED}"/>
      </w:docPartPr>
      <w:docPartBody>
        <w:p w:rsidR="00916666" w:rsidRDefault="000E7A56" w:rsidP="000E7A56">
          <w:pPr>
            <w:pStyle w:val="0E225C2DA95240D1B5585F6D2F3503CF"/>
          </w:pPr>
          <w:r>
            <w:t>[Digite aqu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7A56"/>
    <w:rsid w:val="00027F72"/>
    <w:rsid w:val="00036DD5"/>
    <w:rsid w:val="000D5F8A"/>
    <w:rsid w:val="000E7A56"/>
    <w:rsid w:val="00183863"/>
    <w:rsid w:val="00195DAB"/>
    <w:rsid w:val="00197AC7"/>
    <w:rsid w:val="001B23F5"/>
    <w:rsid w:val="00232375"/>
    <w:rsid w:val="00274030"/>
    <w:rsid w:val="002912A4"/>
    <w:rsid w:val="002B1118"/>
    <w:rsid w:val="003248C8"/>
    <w:rsid w:val="003770E9"/>
    <w:rsid w:val="003E3633"/>
    <w:rsid w:val="003E499F"/>
    <w:rsid w:val="004045D5"/>
    <w:rsid w:val="00467DE1"/>
    <w:rsid w:val="004715BF"/>
    <w:rsid w:val="00477A9F"/>
    <w:rsid w:val="00482B51"/>
    <w:rsid w:val="00491B4B"/>
    <w:rsid w:val="004B5A4F"/>
    <w:rsid w:val="004E4FE5"/>
    <w:rsid w:val="0057071F"/>
    <w:rsid w:val="00571774"/>
    <w:rsid w:val="005945D2"/>
    <w:rsid w:val="005B692F"/>
    <w:rsid w:val="00604801"/>
    <w:rsid w:val="0060722D"/>
    <w:rsid w:val="00650CCA"/>
    <w:rsid w:val="006A1BF9"/>
    <w:rsid w:val="006F5AD0"/>
    <w:rsid w:val="00711732"/>
    <w:rsid w:val="007732D3"/>
    <w:rsid w:val="00785245"/>
    <w:rsid w:val="00787B75"/>
    <w:rsid w:val="007B2AC2"/>
    <w:rsid w:val="007B699D"/>
    <w:rsid w:val="007C3870"/>
    <w:rsid w:val="007E697F"/>
    <w:rsid w:val="00825DFE"/>
    <w:rsid w:val="008B4FB5"/>
    <w:rsid w:val="008D0168"/>
    <w:rsid w:val="008F0510"/>
    <w:rsid w:val="009165C8"/>
    <w:rsid w:val="00916666"/>
    <w:rsid w:val="00960A10"/>
    <w:rsid w:val="00975C16"/>
    <w:rsid w:val="009D3624"/>
    <w:rsid w:val="00A348BA"/>
    <w:rsid w:val="00A730C5"/>
    <w:rsid w:val="00A82720"/>
    <w:rsid w:val="00B0255C"/>
    <w:rsid w:val="00B04529"/>
    <w:rsid w:val="00B37BEA"/>
    <w:rsid w:val="00B82FB3"/>
    <w:rsid w:val="00BC559B"/>
    <w:rsid w:val="00BF01C7"/>
    <w:rsid w:val="00BF3D95"/>
    <w:rsid w:val="00C0613B"/>
    <w:rsid w:val="00C73B45"/>
    <w:rsid w:val="00CB5E40"/>
    <w:rsid w:val="00CE05B8"/>
    <w:rsid w:val="00CF3A9E"/>
    <w:rsid w:val="00D61D55"/>
    <w:rsid w:val="00D86574"/>
    <w:rsid w:val="00E05FB6"/>
    <w:rsid w:val="00E41ADF"/>
    <w:rsid w:val="00EA32F9"/>
    <w:rsid w:val="00F27378"/>
    <w:rsid w:val="00F522E1"/>
    <w:rsid w:val="00F60CB9"/>
    <w:rsid w:val="00F667D5"/>
    <w:rsid w:val="00FB7876"/>
    <w:rsid w:val="00FD434F"/>
    <w:rsid w:val="00FE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DD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0E225C2DA95240D1B5585F6D2F3503CF">
    <w:name w:val="0E225C2DA95240D1B5585F6D2F3503CF"/>
    <w:rsid w:val="000E7A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985E9-B2F5-4500-B438-F32B60407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96</Words>
  <Characters>11322</Characters>
  <Application>Microsoft Office Word</Application>
  <DocSecurity>0</DocSecurity>
  <Lines>94</Lines>
  <Paragraphs>26</Paragraphs>
  <ScaleCrop>false</ScaleCrop>
  <Company/>
  <LinksUpToDate>false</LinksUpToDate>
  <CharactersWithSpaces>1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Lotfi</dc:creator>
  <cp:lastModifiedBy>Maria Cecilia Amaral Gurgel Carneiro Oliveira</cp:lastModifiedBy>
  <cp:revision>2</cp:revision>
  <cp:lastPrinted>2019-08-29T14:57:00Z</cp:lastPrinted>
  <dcterms:created xsi:type="dcterms:W3CDTF">2026-02-02T18:19:00Z</dcterms:created>
  <dcterms:modified xsi:type="dcterms:W3CDTF">2026-02-02T18:19:00Z</dcterms:modified>
</cp:coreProperties>
</file>